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word/webextensions/taskpanes.xml" ContentType="application/vnd.ms-office.webextensiontaskpan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extensions/webextension1.xml" ContentType="application/vnd.ms-office.webextension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11/relationships/webextensiontaskpanes" Target="word/webextensions/taskpanes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0D72" w:rsidRPr="00500D72" w:rsidRDefault="00500D72" w:rsidP="00500D72">
      <w:pPr>
        <w:pStyle w:val="31"/>
        <w:spacing w:line="360" w:lineRule="auto"/>
        <w:jc w:val="right"/>
        <w:rPr>
          <w:sz w:val="28"/>
          <w:szCs w:val="28"/>
        </w:rPr>
      </w:pPr>
    </w:p>
    <w:p w:rsidR="0096450B" w:rsidRPr="00280D07" w:rsidRDefault="00280D07" w:rsidP="00280D07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280D07">
        <w:rPr>
          <w:rFonts w:ascii="Times New Roman" w:hAnsi="Times New Roman"/>
          <w:b/>
          <w:bCs/>
          <w:sz w:val="24"/>
          <w:szCs w:val="24"/>
        </w:rPr>
        <w:t>Элемент содержания журнала, включающий графический реферат</w:t>
      </w:r>
    </w:p>
    <w:p w:rsidR="00280D07" w:rsidRDefault="00280D0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ШАБЛОН</w:t>
      </w:r>
    </w:p>
    <w:p w:rsidR="00123E0E" w:rsidRDefault="00123E0E" w:rsidP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tbl>
      <w:tblPr>
        <w:tblStyle w:val="af4"/>
        <w:tblW w:w="7881" w:type="dxa"/>
        <w:jc w:val="center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/>
      </w:tblPr>
      <w:tblGrid>
        <w:gridCol w:w="7881"/>
      </w:tblGrid>
      <w:tr w:rsidR="00123E0E" w:rsidTr="00225B72">
        <w:trPr>
          <w:trHeight w:val="3175"/>
          <w:jc w:val="center"/>
        </w:trPr>
        <w:tc>
          <w:tcPr>
            <w:tcW w:w="9571" w:type="dxa"/>
          </w:tcPr>
          <w:p w:rsidR="00123E0E" w:rsidRPr="00266676" w:rsidRDefault="00123E0E" w:rsidP="00225B72">
            <w:pPr>
              <w:spacing w:after="0" w:line="240" w:lineRule="auto"/>
              <w:jc w:val="right"/>
            </w:pPr>
          </w:p>
          <w:p w:rsidR="00123E0E" w:rsidRPr="00266676" w:rsidRDefault="00123E0E" w:rsidP="00225B72">
            <w:pPr>
              <w:spacing w:after="0" w:line="240" w:lineRule="auto"/>
              <w:jc w:val="right"/>
            </w:pPr>
          </w:p>
          <w:p w:rsidR="00123E0E" w:rsidRPr="00266676" w:rsidRDefault="00123E0E" w:rsidP="00225B72">
            <w:pPr>
              <w:spacing w:after="0" w:line="240" w:lineRule="auto"/>
              <w:jc w:val="right"/>
            </w:pPr>
          </w:p>
          <w:p w:rsidR="00123E0E" w:rsidRPr="00266676" w:rsidRDefault="00123E0E" w:rsidP="00225B72">
            <w:pPr>
              <w:spacing w:after="0" w:line="240" w:lineRule="auto"/>
              <w:jc w:val="right"/>
            </w:pPr>
          </w:p>
          <w:p w:rsidR="00123E0E" w:rsidRPr="00266676" w:rsidRDefault="00123E0E" w:rsidP="00225B72">
            <w:pPr>
              <w:spacing w:after="0" w:line="240" w:lineRule="auto"/>
              <w:jc w:val="right"/>
            </w:pPr>
          </w:p>
          <w:p w:rsidR="00123E0E" w:rsidRDefault="00123E0E" w:rsidP="00123E0E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Графический реферат в виде уравнения реакции, схемы, изображения структуры и т.д. размером </w:t>
            </w:r>
            <w:r w:rsidRPr="00882D2E">
              <w:rPr>
                <w:rFonts w:ascii="Times New Roman" w:hAnsi="Times New Roman"/>
                <w:bCs/>
                <w:sz w:val="24"/>
                <w:szCs w:val="24"/>
                <w:highlight w:val="yellow"/>
              </w:rPr>
              <w:t>13,9 см ˟ 5,6 см</w:t>
            </w:r>
          </w:p>
        </w:tc>
      </w:tr>
    </w:tbl>
    <w:p w:rsidR="00123E0E" w:rsidRDefault="00123E0E" w:rsidP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ФАМИЛИЯ И.О., ФАМИЛИЯ И.О. Полное название статьи </w:t>
      </w: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РИМЕР</w:t>
      </w:r>
    </w:p>
    <w:p w:rsid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tbl>
      <w:tblPr>
        <w:tblStyle w:val="af4"/>
        <w:tblW w:w="7881" w:type="dxa"/>
        <w:jc w:val="center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4A0"/>
      </w:tblPr>
      <w:tblGrid>
        <w:gridCol w:w="7881"/>
      </w:tblGrid>
      <w:tr w:rsidR="00280D07" w:rsidTr="005C35C8">
        <w:trPr>
          <w:trHeight w:val="3175"/>
          <w:jc w:val="center"/>
        </w:trPr>
        <w:tc>
          <w:tcPr>
            <w:tcW w:w="9571" w:type="dxa"/>
          </w:tcPr>
          <w:p w:rsidR="005C35C8" w:rsidRPr="00266676" w:rsidRDefault="005C35C8" w:rsidP="005C35C8">
            <w:pPr>
              <w:spacing w:after="0" w:line="240" w:lineRule="auto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448901</wp:posOffset>
                  </wp:positionH>
                  <wp:positionV relativeFrom="paragraph">
                    <wp:posOffset>62628</wp:posOffset>
                  </wp:positionV>
                  <wp:extent cx="2416441" cy="1699146"/>
                  <wp:effectExtent l="19050" t="0" r="2909" b="0"/>
                  <wp:wrapNone/>
                  <wp:docPr id="8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6441" cy="1699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5C35C8" w:rsidRPr="00266676" w:rsidRDefault="005C35C8" w:rsidP="005C35C8">
            <w:pPr>
              <w:spacing w:after="0" w:line="240" w:lineRule="auto"/>
              <w:jc w:val="right"/>
            </w:pPr>
          </w:p>
          <w:p w:rsidR="005C35C8" w:rsidRPr="00266676" w:rsidRDefault="005C35C8" w:rsidP="005C35C8">
            <w:pPr>
              <w:spacing w:after="0" w:line="240" w:lineRule="auto"/>
              <w:jc w:val="right"/>
            </w:pPr>
          </w:p>
          <w:p w:rsidR="005C35C8" w:rsidRPr="00266676" w:rsidRDefault="009255E9" w:rsidP="005C35C8">
            <w:pPr>
              <w:spacing w:after="0" w:line="240" w:lineRule="auto"/>
              <w:jc w:val="right"/>
            </w:pPr>
            <w:r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left:0;text-align:left;margin-left:.7pt;margin-top:3.4pt;width:131.1pt;height:95.1pt;z-index:251661312;mso-position-horizontal-relative:text;mso-position-vertical-relative:text">
                  <v:imagedata r:id="rId9" o:title=""/>
                </v:shape>
                <o:OLEObject Type="Embed" ProgID="ACD.ChemSketch.20" ShapeID="_x0000_s1027" DrawAspect="Content" ObjectID="_1707580079" r:id="rId10">
                  <o:FieldCodes>\s</o:FieldCodes>
                </o:OLEObject>
              </w:pict>
            </w:r>
          </w:p>
          <w:p w:rsidR="005C35C8" w:rsidRPr="00266676" w:rsidRDefault="005C35C8" w:rsidP="005C35C8">
            <w:pPr>
              <w:spacing w:after="0" w:line="240" w:lineRule="auto"/>
              <w:jc w:val="right"/>
            </w:pPr>
          </w:p>
          <w:p w:rsidR="005C35C8" w:rsidRDefault="001B509E" w:rsidP="005C35C8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5C35C8" w:rsidRPr="00266676">
              <w:t xml:space="preserve">                                               </w:t>
            </w:r>
            <w:r w:rsidR="005C35C8">
              <w:object w:dxaOrig="2419" w:dyaOrig="907">
                <v:shape id="_x0000_i1026" type="#_x0000_t75" style="width:81.65pt;height:30.65pt" o:ole="">
                  <v:imagedata r:id="rId11" o:title=""/>
                </v:shape>
                <o:OLEObject Type="Embed" ProgID="ACD.ChemSketch.20" ShapeID="_x0000_i1026" DrawAspect="Content" ObjectID="_1707580078" r:id="rId12"/>
              </w:object>
            </w:r>
          </w:p>
          <w:p w:rsidR="00433D4B" w:rsidRDefault="00433D4B" w:rsidP="005C35C8">
            <w:pPr>
              <w:spacing w:after="0" w:line="240" w:lineRule="auto"/>
              <w:jc w:val="right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:rsidR="00280D07" w:rsidRDefault="00280D0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280D07" w:rsidRPr="00123E0E" w:rsidRDefault="00123E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123E0E">
        <w:rPr>
          <w:rFonts w:ascii="Times New Roman" w:hAnsi="Times New Roman"/>
          <w:bCs/>
          <w:iCs/>
          <w:spacing w:val="-1"/>
          <w:lang w:eastAsia="en-US"/>
        </w:rPr>
        <w:t xml:space="preserve">ШАРУТИН В.В., ШАРУТИНА О.К., РЫБАКОВА А.В., ЕЛЬЦОВ О.С. </w:t>
      </w:r>
      <w:r w:rsidRPr="00123E0E">
        <w:rPr>
          <w:rFonts w:ascii="Times New Roman" w:eastAsia="Arial" w:hAnsi="Times New Roman"/>
          <w:bCs/>
        </w:rPr>
        <w:t xml:space="preserve">Синтез и строение </w:t>
      </w:r>
      <w:proofErr w:type="spellStart"/>
      <w:r w:rsidRPr="00123E0E">
        <w:rPr>
          <w:rFonts w:ascii="Times New Roman" w:eastAsia="Arial" w:hAnsi="Times New Roman"/>
          <w:bCs/>
        </w:rPr>
        <w:t>гексахлорцирконата</w:t>
      </w:r>
      <w:proofErr w:type="spellEnd"/>
      <w:r w:rsidRPr="00123E0E">
        <w:rPr>
          <w:rFonts w:ascii="Times New Roman" w:hAnsi="Times New Roman"/>
        </w:rPr>
        <w:t xml:space="preserve"> </w:t>
      </w:r>
      <w:r w:rsidRPr="00123E0E">
        <w:rPr>
          <w:rFonts w:ascii="Times New Roman" w:hAnsi="Times New Roman"/>
          <w:caps/>
        </w:rPr>
        <w:t>(4</w:t>
      </w:r>
      <w:r w:rsidRPr="00123E0E">
        <w:rPr>
          <w:rFonts w:ascii="Times New Roman" w:hAnsi="Times New Roman"/>
          <w:caps/>
        </w:rPr>
        <w:noBreakHyphen/>
      </w:r>
      <w:r w:rsidRPr="00123E0E">
        <w:rPr>
          <w:rFonts w:ascii="Times New Roman" w:eastAsia="Arial" w:hAnsi="Times New Roman"/>
          <w:bCs/>
        </w:rPr>
        <w:t>фторбензил</w:t>
      </w:r>
      <w:proofErr w:type="gramStart"/>
      <w:r w:rsidRPr="00123E0E">
        <w:rPr>
          <w:rFonts w:ascii="Times New Roman" w:eastAsia="Arial" w:hAnsi="Times New Roman"/>
          <w:bCs/>
        </w:rPr>
        <w:t>)</w:t>
      </w:r>
      <w:proofErr w:type="spellStart"/>
      <w:r w:rsidRPr="00123E0E">
        <w:rPr>
          <w:rFonts w:ascii="Times New Roman" w:eastAsia="Arial" w:hAnsi="Times New Roman"/>
          <w:bCs/>
        </w:rPr>
        <w:t>т</w:t>
      </w:r>
      <w:proofErr w:type="gramEnd"/>
      <w:r w:rsidRPr="00123E0E">
        <w:rPr>
          <w:rFonts w:ascii="Times New Roman" w:eastAsia="Arial" w:hAnsi="Times New Roman"/>
          <w:bCs/>
        </w:rPr>
        <w:t>рифенилфосфония</w:t>
      </w:r>
      <w:proofErr w:type="spellEnd"/>
      <w:r w:rsidRPr="00123E0E">
        <w:rPr>
          <w:rFonts w:ascii="Times New Roman" w:hAnsi="Times New Roman"/>
        </w:rPr>
        <w:t xml:space="preserve"> </w:t>
      </w:r>
      <w:r w:rsidRPr="00123E0E">
        <w:rPr>
          <w:rStyle w:val="a3"/>
          <w:rFonts w:ascii="Times New Roman" w:hAnsi="Times New Roman"/>
          <w:color w:val="auto"/>
          <w:sz w:val="22"/>
          <w:szCs w:val="22"/>
        </w:rPr>
        <w:t>[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lang w:val="en-US"/>
        </w:rPr>
        <w:t>Ph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vertAlign w:val="subscript"/>
        </w:rPr>
        <w:t>3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lang w:val="en-US"/>
        </w:rPr>
        <w:t>PCH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vertAlign w:val="subscript"/>
        </w:rPr>
        <w:t>2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lang w:val="en-US"/>
        </w:rPr>
        <w:t>C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vertAlign w:val="subscript"/>
        </w:rPr>
        <w:t>6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lang w:val="en-US"/>
        </w:rPr>
        <w:t>H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vertAlign w:val="subscript"/>
        </w:rPr>
        <w:t>4</w:t>
      </w:r>
      <w:r w:rsidRPr="00123E0E">
        <w:rPr>
          <w:rStyle w:val="a3"/>
          <w:rFonts w:ascii="Times New Roman" w:hAnsi="Times New Roman"/>
          <w:color w:val="auto"/>
          <w:sz w:val="22"/>
          <w:szCs w:val="22"/>
          <w:lang w:val="en-US"/>
        </w:rPr>
        <w:t>F</w:t>
      </w:r>
      <w:r w:rsidRPr="00123E0E">
        <w:rPr>
          <w:rStyle w:val="a3"/>
          <w:rFonts w:ascii="Times New Roman" w:hAnsi="Times New Roman"/>
          <w:color w:val="auto"/>
          <w:sz w:val="22"/>
          <w:szCs w:val="22"/>
        </w:rPr>
        <w:t>-4][</w:t>
      </w:r>
      <w:proofErr w:type="spellStart"/>
      <w:r w:rsidRPr="00123E0E">
        <w:rPr>
          <w:rStyle w:val="a3"/>
          <w:rFonts w:ascii="Times New Roman" w:hAnsi="Times New Roman"/>
          <w:color w:val="auto"/>
          <w:sz w:val="22"/>
          <w:szCs w:val="22"/>
          <w:lang w:val="en-US"/>
        </w:rPr>
        <w:t>ZrCl</w:t>
      </w:r>
      <w:proofErr w:type="spellEnd"/>
      <w:r w:rsidRPr="00123E0E">
        <w:rPr>
          <w:rStyle w:val="a3"/>
          <w:rFonts w:ascii="Times New Roman" w:hAnsi="Times New Roman"/>
          <w:color w:val="auto"/>
          <w:sz w:val="22"/>
          <w:szCs w:val="22"/>
          <w:vertAlign w:val="subscript"/>
        </w:rPr>
        <w:t>6</w:t>
      </w:r>
      <w:r w:rsidRPr="00123E0E">
        <w:rPr>
          <w:rStyle w:val="a3"/>
          <w:rFonts w:ascii="Times New Roman" w:hAnsi="Times New Roman"/>
          <w:color w:val="auto"/>
          <w:sz w:val="22"/>
          <w:szCs w:val="22"/>
        </w:rPr>
        <w:t>]</w:t>
      </w:r>
    </w:p>
    <w:p w:rsidR="00280D07" w:rsidRPr="00123E0E" w:rsidRDefault="00280D0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:rsidR="00280D07" w:rsidRDefault="00280D07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sectPr w:rsidR="00280D07" w:rsidSect="00D214F7">
      <w:footerReference w:type="default" r:id="rId13"/>
      <w:endnotePr>
        <w:numFmt w:val="decimal"/>
      </w:endnote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35C8" w:rsidRDefault="005C35C8" w:rsidP="00262A40">
      <w:pPr>
        <w:spacing w:after="0" w:line="240" w:lineRule="auto"/>
      </w:pPr>
      <w:r>
        <w:separator/>
      </w:r>
    </w:p>
  </w:endnote>
  <w:endnote w:type="continuationSeparator" w:id="0">
    <w:p w:rsidR="005C35C8" w:rsidRDefault="005C35C8" w:rsidP="00262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ZapfDingbats">
    <w:altName w:val="Wingdings"/>
    <w:charset w:val="02"/>
    <w:family w:val="decorative"/>
    <w:pitch w:val="default"/>
    <w:sig w:usb0="00000000" w:usb1="0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35C8" w:rsidRDefault="009255E9">
    <w:pPr>
      <w:pStyle w:val="a6"/>
      <w:jc w:val="right"/>
    </w:pPr>
    <w:r>
      <w:rPr>
        <w:noProof/>
      </w:rPr>
      <w:fldChar w:fldCharType="begin"/>
    </w:r>
    <w:r w:rsidR="005C35C8">
      <w:rPr>
        <w:noProof/>
      </w:rPr>
      <w:instrText xml:space="preserve"> PAGE   \* MERGEFORMAT </w:instrText>
    </w:r>
    <w:r>
      <w:rPr>
        <w:noProof/>
      </w:rPr>
      <w:fldChar w:fldCharType="separate"/>
    </w:r>
    <w:r w:rsidR="00882D2E">
      <w:rPr>
        <w:noProof/>
      </w:rPr>
      <w:t>1</w:t>
    </w:r>
    <w:r>
      <w:rPr>
        <w:noProof/>
      </w:rPr>
      <w:fldChar w:fldCharType="end"/>
    </w:r>
  </w:p>
  <w:p w:rsidR="005C35C8" w:rsidRDefault="005C35C8">
    <w:pPr>
      <w:pStyle w:val="a6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35C8" w:rsidRDefault="005C35C8" w:rsidP="00262A40">
      <w:pPr>
        <w:spacing w:after="0" w:line="240" w:lineRule="auto"/>
      </w:pPr>
      <w:r>
        <w:separator/>
      </w:r>
    </w:p>
  </w:footnote>
  <w:footnote w:type="continuationSeparator" w:id="0">
    <w:p w:rsidR="005C35C8" w:rsidRDefault="005C35C8" w:rsidP="00262A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C6CAD5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45439BF"/>
    <w:multiLevelType w:val="hybridMultilevel"/>
    <w:tmpl w:val="2F6236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9A1978"/>
    <w:multiLevelType w:val="hybridMultilevel"/>
    <w:tmpl w:val="FE0A4DCE"/>
    <w:name w:val="WW8Num32"/>
    <w:lvl w:ilvl="0" w:tplc="4E2E9C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i w:val="0"/>
      </w:r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">
    <w:nsid w:val="30085267"/>
    <w:multiLevelType w:val="multilevel"/>
    <w:tmpl w:val="409ADCB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7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1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1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5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5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95" w:hanging="1800"/>
      </w:pPr>
      <w:rPr>
        <w:rFonts w:hint="default"/>
      </w:rPr>
    </w:lvl>
  </w:abstractNum>
  <w:abstractNum w:abstractNumId="4">
    <w:nsid w:val="4A1C68F7"/>
    <w:multiLevelType w:val="multilevel"/>
    <w:tmpl w:val="409ADCB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6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7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11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1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5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35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95" w:hanging="1800"/>
      </w:pPr>
      <w:rPr>
        <w:rFonts w:hint="default"/>
      </w:rPr>
    </w:lvl>
  </w:abstractNum>
  <w:abstractNum w:abstractNumId="5">
    <w:nsid w:val="504B264A"/>
    <w:multiLevelType w:val="hybridMultilevel"/>
    <w:tmpl w:val="10DAEB00"/>
    <w:lvl w:ilvl="0" w:tplc="E5242166">
      <w:start w:val="1"/>
      <w:numFmt w:val="decimal"/>
      <w:lvlText w:val="%1."/>
      <w:lvlJc w:val="left"/>
      <w:pPr>
        <w:ind w:left="-113" w:firstLine="397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68751410"/>
    <w:multiLevelType w:val="hybridMultilevel"/>
    <w:tmpl w:val="EC3C6C72"/>
    <w:lvl w:ilvl="0" w:tplc="D0B68ABC">
      <w:start w:val="1"/>
      <w:numFmt w:val="decimal"/>
      <w:lvlText w:val="%1."/>
      <w:lvlJc w:val="left"/>
      <w:pPr>
        <w:ind w:left="786" w:hanging="360"/>
      </w:pPr>
      <w:rPr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515" w:hanging="360"/>
      </w:pPr>
    </w:lvl>
    <w:lvl w:ilvl="2" w:tplc="0419001B" w:tentative="1">
      <w:start w:val="1"/>
      <w:numFmt w:val="lowerRoman"/>
      <w:lvlText w:val="%3."/>
      <w:lvlJc w:val="right"/>
      <w:pPr>
        <w:ind w:left="2235" w:hanging="180"/>
      </w:pPr>
    </w:lvl>
    <w:lvl w:ilvl="3" w:tplc="0419000F" w:tentative="1">
      <w:start w:val="1"/>
      <w:numFmt w:val="decimal"/>
      <w:lvlText w:val="%4."/>
      <w:lvlJc w:val="left"/>
      <w:pPr>
        <w:ind w:left="2955" w:hanging="360"/>
      </w:pPr>
    </w:lvl>
    <w:lvl w:ilvl="4" w:tplc="04190019" w:tentative="1">
      <w:start w:val="1"/>
      <w:numFmt w:val="lowerLetter"/>
      <w:lvlText w:val="%5."/>
      <w:lvlJc w:val="left"/>
      <w:pPr>
        <w:ind w:left="3675" w:hanging="360"/>
      </w:pPr>
    </w:lvl>
    <w:lvl w:ilvl="5" w:tplc="0419001B" w:tentative="1">
      <w:start w:val="1"/>
      <w:numFmt w:val="lowerRoman"/>
      <w:lvlText w:val="%6."/>
      <w:lvlJc w:val="right"/>
      <w:pPr>
        <w:ind w:left="4395" w:hanging="180"/>
      </w:pPr>
    </w:lvl>
    <w:lvl w:ilvl="6" w:tplc="0419000F" w:tentative="1">
      <w:start w:val="1"/>
      <w:numFmt w:val="decimal"/>
      <w:lvlText w:val="%7."/>
      <w:lvlJc w:val="left"/>
      <w:pPr>
        <w:ind w:left="5115" w:hanging="360"/>
      </w:pPr>
    </w:lvl>
    <w:lvl w:ilvl="7" w:tplc="04190019" w:tentative="1">
      <w:start w:val="1"/>
      <w:numFmt w:val="lowerLetter"/>
      <w:lvlText w:val="%8."/>
      <w:lvlJc w:val="left"/>
      <w:pPr>
        <w:ind w:left="5835" w:hanging="360"/>
      </w:pPr>
    </w:lvl>
    <w:lvl w:ilvl="8" w:tplc="041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7">
    <w:nsid w:val="6BAD0F96"/>
    <w:multiLevelType w:val="multilevel"/>
    <w:tmpl w:val="5F16231C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8">
    <w:nsid w:val="71B86E08"/>
    <w:multiLevelType w:val="hybridMultilevel"/>
    <w:tmpl w:val="FE161A98"/>
    <w:lvl w:ilvl="0" w:tplc="A4A868E0">
      <w:start w:val="1"/>
      <w:numFmt w:val="decimal"/>
      <w:lvlText w:val="%1."/>
      <w:lvlJc w:val="left"/>
      <w:pPr>
        <w:ind w:left="0" w:firstLine="39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DC7BF9"/>
    <w:multiLevelType w:val="hybridMultilevel"/>
    <w:tmpl w:val="89309E70"/>
    <w:lvl w:ilvl="0" w:tplc="C568B094">
      <w:start w:val="1"/>
      <w:numFmt w:val="decimal"/>
      <w:pStyle w:val="References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"/>
  </w:num>
  <w:num w:numId="9">
    <w:abstractNumId w:val="5"/>
  </w:num>
  <w:num w:numId="10">
    <w:abstractNumId w:val="6"/>
  </w:num>
  <w:num w:numId="11">
    <w:abstractNumId w:val="8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9"/>
  </w:num>
  <w:num w:numId="15">
    <w:abstractNumId w:val="3"/>
  </w:num>
  <w:num w:numId="16">
    <w:abstractNumId w:val="1"/>
  </w:num>
  <w:num w:numId="17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numFmt w:val="decimal"/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TQ2MLOwtDCyMDIyNDRW0lEKTi0uzszPAykwrAUA10Qt/CwAAAA="/>
  </w:docVars>
  <w:rsids>
    <w:rsidRoot w:val="00C030D4"/>
    <w:rsid w:val="00001D14"/>
    <w:rsid w:val="00001E0F"/>
    <w:rsid w:val="00002A2A"/>
    <w:rsid w:val="00002BF6"/>
    <w:rsid w:val="00003079"/>
    <w:rsid w:val="0000366F"/>
    <w:rsid w:val="00003810"/>
    <w:rsid w:val="00011E5C"/>
    <w:rsid w:val="00012942"/>
    <w:rsid w:val="00012B42"/>
    <w:rsid w:val="00014494"/>
    <w:rsid w:val="00014852"/>
    <w:rsid w:val="00016391"/>
    <w:rsid w:val="000174F9"/>
    <w:rsid w:val="00017615"/>
    <w:rsid w:val="00017F7E"/>
    <w:rsid w:val="00020E9F"/>
    <w:rsid w:val="000235F6"/>
    <w:rsid w:val="00023633"/>
    <w:rsid w:val="00023F7F"/>
    <w:rsid w:val="00024CE0"/>
    <w:rsid w:val="00024D60"/>
    <w:rsid w:val="00025601"/>
    <w:rsid w:val="000272F0"/>
    <w:rsid w:val="0003039E"/>
    <w:rsid w:val="0003255C"/>
    <w:rsid w:val="00034DE4"/>
    <w:rsid w:val="000355B9"/>
    <w:rsid w:val="00036FB7"/>
    <w:rsid w:val="00040D3B"/>
    <w:rsid w:val="000420AB"/>
    <w:rsid w:val="000422DC"/>
    <w:rsid w:val="00042785"/>
    <w:rsid w:val="00042B07"/>
    <w:rsid w:val="000438A2"/>
    <w:rsid w:val="000445F2"/>
    <w:rsid w:val="000458E3"/>
    <w:rsid w:val="000513AF"/>
    <w:rsid w:val="000521BA"/>
    <w:rsid w:val="000539F8"/>
    <w:rsid w:val="00054031"/>
    <w:rsid w:val="0005472D"/>
    <w:rsid w:val="00056EB0"/>
    <w:rsid w:val="00057704"/>
    <w:rsid w:val="000601C4"/>
    <w:rsid w:val="0006050D"/>
    <w:rsid w:val="00060641"/>
    <w:rsid w:val="00061251"/>
    <w:rsid w:val="00061E3D"/>
    <w:rsid w:val="00063A65"/>
    <w:rsid w:val="00063E65"/>
    <w:rsid w:val="00063F5C"/>
    <w:rsid w:val="00064F8D"/>
    <w:rsid w:val="00065DFF"/>
    <w:rsid w:val="00066ED8"/>
    <w:rsid w:val="00071B58"/>
    <w:rsid w:val="00073118"/>
    <w:rsid w:val="0007476E"/>
    <w:rsid w:val="0007593A"/>
    <w:rsid w:val="00076E33"/>
    <w:rsid w:val="0008126C"/>
    <w:rsid w:val="00081315"/>
    <w:rsid w:val="00081790"/>
    <w:rsid w:val="00084A68"/>
    <w:rsid w:val="00084AE7"/>
    <w:rsid w:val="000862E2"/>
    <w:rsid w:val="00087DA6"/>
    <w:rsid w:val="000903DC"/>
    <w:rsid w:val="00094565"/>
    <w:rsid w:val="00095007"/>
    <w:rsid w:val="00095B09"/>
    <w:rsid w:val="000A0D8F"/>
    <w:rsid w:val="000A2119"/>
    <w:rsid w:val="000A2132"/>
    <w:rsid w:val="000A25DB"/>
    <w:rsid w:val="000A3002"/>
    <w:rsid w:val="000A46B4"/>
    <w:rsid w:val="000A5404"/>
    <w:rsid w:val="000A628F"/>
    <w:rsid w:val="000A656D"/>
    <w:rsid w:val="000A6659"/>
    <w:rsid w:val="000A7B39"/>
    <w:rsid w:val="000B04DA"/>
    <w:rsid w:val="000B0FE3"/>
    <w:rsid w:val="000B2485"/>
    <w:rsid w:val="000B3049"/>
    <w:rsid w:val="000B623B"/>
    <w:rsid w:val="000B6BB0"/>
    <w:rsid w:val="000B75CC"/>
    <w:rsid w:val="000B76E7"/>
    <w:rsid w:val="000B7D79"/>
    <w:rsid w:val="000C06CC"/>
    <w:rsid w:val="000C0F1D"/>
    <w:rsid w:val="000C102C"/>
    <w:rsid w:val="000C1302"/>
    <w:rsid w:val="000C24A2"/>
    <w:rsid w:val="000C2ABF"/>
    <w:rsid w:val="000C322A"/>
    <w:rsid w:val="000C3458"/>
    <w:rsid w:val="000C53EC"/>
    <w:rsid w:val="000C5A08"/>
    <w:rsid w:val="000C5FFC"/>
    <w:rsid w:val="000C6257"/>
    <w:rsid w:val="000C6C52"/>
    <w:rsid w:val="000C7778"/>
    <w:rsid w:val="000D22AC"/>
    <w:rsid w:val="000D22D6"/>
    <w:rsid w:val="000D2E07"/>
    <w:rsid w:val="000D52B0"/>
    <w:rsid w:val="000D5568"/>
    <w:rsid w:val="000D5A96"/>
    <w:rsid w:val="000D6CEE"/>
    <w:rsid w:val="000D75C2"/>
    <w:rsid w:val="000E0CAD"/>
    <w:rsid w:val="000E2343"/>
    <w:rsid w:val="000E300A"/>
    <w:rsid w:val="000E3CE9"/>
    <w:rsid w:val="000E41E2"/>
    <w:rsid w:val="000E49B3"/>
    <w:rsid w:val="000E54DA"/>
    <w:rsid w:val="000F04B8"/>
    <w:rsid w:val="000F0CF1"/>
    <w:rsid w:val="000F1B36"/>
    <w:rsid w:val="000F2664"/>
    <w:rsid w:val="000F3036"/>
    <w:rsid w:val="000F4439"/>
    <w:rsid w:val="000F494D"/>
    <w:rsid w:val="000F521F"/>
    <w:rsid w:val="000F5FC8"/>
    <w:rsid w:val="000F66B1"/>
    <w:rsid w:val="000F761C"/>
    <w:rsid w:val="000F7A3C"/>
    <w:rsid w:val="00100257"/>
    <w:rsid w:val="00100FE6"/>
    <w:rsid w:val="001010EA"/>
    <w:rsid w:val="00101268"/>
    <w:rsid w:val="0010136D"/>
    <w:rsid w:val="00101A2C"/>
    <w:rsid w:val="00103BEB"/>
    <w:rsid w:val="00105F33"/>
    <w:rsid w:val="001079F2"/>
    <w:rsid w:val="001102AE"/>
    <w:rsid w:val="0011031C"/>
    <w:rsid w:val="00111570"/>
    <w:rsid w:val="00111F05"/>
    <w:rsid w:val="00112C5A"/>
    <w:rsid w:val="001147AC"/>
    <w:rsid w:val="001157A5"/>
    <w:rsid w:val="00116CE4"/>
    <w:rsid w:val="00120070"/>
    <w:rsid w:val="00121F10"/>
    <w:rsid w:val="00122A73"/>
    <w:rsid w:val="00123736"/>
    <w:rsid w:val="00123E0E"/>
    <w:rsid w:val="00123EFB"/>
    <w:rsid w:val="001240FD"/>
    <w:rsid w:val="00125347"/>
    <w:rsid w:val="00130320"/>
    <w:rsid w:val="001306C2"/>
    <w:rsid w:val="00130B7F"/>
    <w:rsid w:val="00130F44"/>
    <w:rsid w:val="00131D4E"/>
    <w:rsid w:val="00132D53"/>
    <w:rsid w:val="00135B26"/>
    <w:rsid w:val="00137CCC"/>
    <w:rsid w:val="0014064D"/>
    <w:rsid w:val="0014232E"/>
    <w:rsid w:val="001432DF"/>
    <w:rsid w:val="001444D1"/>
    <w:rsid w:val="00144E6D"/>
    <w:rsid w:val="00145AF3"/>
    <w:rsid w:val="00145DE6"/>
    <w:rsid w:val="00146086"/>
    <w:rsid w:val="00146C53"/>
    <w:rsid w:val="00150004"/>
    <w:rsid w:val="001510EE"/>
    <w:rsid w:val="00151477"/>
    <w:rsid w:val="00151B7C"/>
    <w:rsid w:val="00151FC0"/>
    <w:rsid w:val="00153BA3"/>
    <w:rsid w:val="00153FF6"/>
    <w:rsid w:val="001544E1"/>
    <w:rsid w:val="00154CB4"/>
    <w:rsid w:val="0016015A"/>
    <w:rsid w:val="00160B1C"/>
    <w:rsid w:val="0016149C"/>
    <w:rsid w:val="00161AEB"/>
    <w:rsid w:val="001624B4"/>
    <w:rsid w:val="00162726"/>
    <w:rsid w:val="00163A12"/>
    <w:rsid w:val="00163BC8"/>
    <w:rsid w:val="00164F7F"/>
    <w:rsid w:val="0016536C"/>
    <w:rsid w:val="00165BE5"/>
    <w:rsid w:val="00166338"/>
    <w:rsid w:val="00171113"/>
    <w:rsid w:val="00174126"/>
    <w:rsid w:val="001776E5"/>
    <w:rsid w:val="0017775D"/>
    <w:rsid w:val="00177A58"/>
    <w:rsid w:val="001812DA"/>
    <w:rsid w:val="00182248"/>
    <w:rsid w:val="001836A3"/>
    <w:rsid w:val="00184457"/>
    <w:rsid w:val="00185198"/>
    <w:rsid w:val="001854A0"/>
    <w:rsid w:val="00185A20"/>
    <w:rsid w:val="00186943"/>
    <w:rsid w:val="00186B84"/>
    <w:rsid w:val="00187707"/>
    <w:rsid w:val="00190A17"/>
    <w:rsid w:val="001933C6"/>
    <w:rsid w:val="00193AD9"/>
    <w:rsid w:val="001947F0"/>
    <w:rsid w:val="001A0122"/>
    <w:rsid w:val="001A357E"/>
    <w:rsid w:val="001A3BA2"/>
    <w:rsid w:val="001A3BE3"/>
    <w:rsid w:val="001A3D1A"/>
    <w:rsid w:val="001A4B72"/>
    <w:rsid w:val="001A591A"/>
    <w:rsid w:val="001A6DAC"/>
    <w:rsid w:val="001B2855"/>
    <w:rsid w:val="001B35EA"/>
    <w:rsid w:val="001B367C"/>
    <w:rsid w:val="001B397A"/>
    <w:rsid w:val="001B509E"/>
    <w:rsid w:val="001B6B02"/>
    <w:rsid w:val="001B7B34"/>
    <w:rsid w:val="001C01FC"/>
    <w:rsid w:val="001C050B"/>
    <w:rsid w:val="001C1830"/>
    <w:rsid w:val="001C4C37"/>
    <w:rsid w:val="001C7D88"/>
    <w:rsid w:val="001D0ADF"/>
    <w:rsid w:val="001D0FB9"/>
    <w:rsid w:val="001D1391"/>
    <w:rsid w:val="001D270C"/>
    <w:rsid w:val="001D455F"/>
    <w:rsid w:val="001D4895"/>
    <w:rsid w:val="001D6114"/>
    <w:rsid w:val="001D64F2"/>
    <w:rsid w:val="001D742C"/>
    <w:rsid w:val="001E07B9"/>
    <w:rsid w:val="001E1409"/>
    <w:rsid w:val="001E1D05"/>
    <w:rsid w:val="001E2321"/>
    <w:rsid w:val="001E2A4E"/>
    <w:rsid w:val="001E3E87"/>
    <w:rsid w:val="001E58E1"/>
    <w:rsid w:val="001E607D"/>
    <w:rsid w:val="001F0B22"/>
    <w:rsid w:val="001F1F0D"/>
    <w:rsid w:val="001F3A7E"/>
    <w:rsid w:val="001F3DE7"/>
    <w:rsid w:val="001F4F16"/>
    <w:rsid w:val="001F7AAF"/>
    <w:rsid w:val="00203796"/>
    <w:rsid w:val="002043CC"/>
    <w:rsid w:val="002045EF"/>
    <w:rsid w:val="002061C4"/>
    <w:rsid w:val="00206232"/>
    <w:rsid w:val="0020740F"/>
    <w:rsid w:val="00211908"/>
    <w:rsid w:val="00213343"/>
    <w:rsid w:val="00213F4F"/>
    <w:rsid w:val="00213FF5"/>
    <w:rsid w:val="0022046F"/>
    <w:rsid w:val="002225E9"/>
    <w:rsid w:val="002231DC"/>
    <w:rsid w:val="002231F0"/>
    <w:rsid w:val="00224CBD"/>
    <w:rsid w:val="0023341D"/>
    <w:rsid w:val="0023475A"/>
    <w:rsid w:val="00237536"/>
    <w:rsid w:val="00237E15"/>
    <w:rsid w:val="002403C5"/>
    <w:rsid w:val="0024301A"/>
    <w:rsid w:val="00244E29"/>
    <w:rsid w:val="002453F6"/>
    <w:rsid w:val="00245511"/>
    <w:rsid w:val="0025191D"/>
    <w:rsid w:val="00255D89"/>
    <w:rsid w:val="00262A40"/>
    <w:rsid w:val="00263005"/>
    <w:rsid w:val="00266676"/>
    <w:rsid w:val="002672C0"/>
    <w:rsid w:val="002700E9"/>
    <w:rsid w:val="002710B9"/>
    <w:rsid w:val="00272E3C"/>
    <w:rsid w:val="00274B24"/>
    <w:rsid w:val="00274F6A"/>
    <w:rsid w:val="002763FD"/>
    <w:rsid w:val="00276402"/>
    <w:rsid w:val="0027671D"/>
    <w:rsid w:val="00276776"/>
    <w:rsid w:val="00276B0D"/>
    <w:rsid w:val="00276E83"/>
    <w:rsid w:val="00280287"/>
    <w:rsid w:val="002808F1"/>
    <w:rsid w:val="00280D07"/>
    <w:rsid w:val="00281CDC"/>
    <w:rsid w:val="00281FEB"/>
    <w:rsid w:val="002825D3"/>
    <w:rsid w:val="00283BFB"/>
    <w:rsid w:val="00284385"/>
    <w:rsid w:val="002843EA"/>
    <w:rsid w:val="002852C4"/>
    <w:rsid w:val="00286CE9"/>
    <w:rsid w:val="00293A78"/>
    <w:rsid w:val="00294090"/>
    <w:rsid w:val="00294FEE"/>
    <w:rsid w:val="00296C57"/>
    <w:rsid w:val="002972A7"/>
    <w:rsid w:val="002A180E"/>
    <w:rsid w:val="002A27F7"/>
    <w:rsid w:val="002A2FE7"/>
    <w:rsid w:val="002A419B"/>
    <w:rsid w:val="002A7CB4"/>
    <w:rsid w:val="002B18A1"/>
    <w:rsid w:val="002B469E"/>
    <w:rsid w:val="002B5249"/>
    <w:rsid w:val="002B5DC9"/>
    <w:rsid w:val="002B6D62"/>
    <w:rsid w:val="002B6FDA"/>
    <w:rsid w:val="002B7C2D"/>
    <w:rsid w:val="002C08C5"/>
    <w:rsid w:val="002C09E7"/>
    <w:rsid w:val="002C0CAA"/>
    <w:rsid w:val="002C13FA"/>
    <w:rsid w:val="002C19BD"/>
    <w:rsid w:val="002C1A7D"/>
    <w:rsid w:val="002C1E97"/>
    <w:rsid w:val="002C2644"/>
    <w:rsid w:val="002C2C84"/>
    <w:rsid w:val="002C2E7F"/>
    <w:rsid w:val="002C468A"/>
    <w:rsid w:val="002C4C7B"/>
    <w:rsid w:val="002C572B"/>
    <w:rsid w:val="002C7396"/>
    <w:rsid w:val="002C74AF"/>
    <w:rsid w:val="002D2778"/>
    <w:rsid w:val="002D3AE4"/>
    <w:rsid w:val="002D3B02"/>
    <w:rsid w:val="002D5ABF"/>
    <w:rsid w:val="002D5D18"/>
    <w:rsid w:val="002D629C"/>
    <w:rsid w:val="002D6301"/>
    <w:rsid w:val="002D7ECE"/>
    <w:rsid w:val="002E376B"/>
    <w:rsid w:val="002E4147"/>
    <w:rsid w:val="002E44E9"/>
    <w:rsid w:val="002E5033"/>
    <w:rsid w:val="002E52D0"/>
    <w:rsid w:val="002E5D78"/>
    <w:rsid w:val="002E6227"/>
    <w:rsid w:val="002E67C3"/>
    <w:rsid w:val="002F08E6"/>
    <w:rsid w:val="002F0D61"/>
    <w:rsid w:val="002F0DD6"/>
    <w:rsid w:val="002F1461"/>
    <w:rsid w:val="002F15D6"/>
    <w:rsid w:val="002F1E39"/>
    <w:rsid w:val="002F4F8F"/>
    <w:rsid w:val="002F6AEA"/>
    <w:rsid w:val="002F706B"/>
    <w:rsid w:val="002F7F5D"/>
    <w:rsid w:val="00300026"/>
    <w:rsid w:val="00301B5F"/>
    <w:rsid w:val="00302C92"/>
    <w:rsid w:val="00303A8C"/>
    <w:rsid w:val="00303BCD"/>
    <w:rsid w:val="00305E6B"/>
    <w:rsid w:val="0030672F"/>
    <w:rsid w:val="003069FC"/>
    <w:rsid w:val="00306BDC"/>
    <w:rsid w:val="00310819"/>
    <w:rsid w:val="00311633"/>
    <w:rsid w:val="00311C14"/>
    <w:rsid w:val="00312348"/>
    <w:rsid w:val="0031306A"/>
    <w:rsid w:val="00313876"/>
    <w:rsid w:val="003148BA"/>
    <w:rsid w:val="00314C9A"/>
    <w:rsid w:val="003157E9"/>
    <w:rsid w:val="003160BC"/>
    <w:rsid w:val="00316F01"/>
    <w:rsid w:val="00317328"/>
    <w:rsid w:val="00321778"/>
    <w:rsid w:val="0032263E"/>
    <w:rsid w:val="00323F3B"/>
    <w:rsid w:val="00324524"/>
    <w:rsid w:val="0032532B"/>
    <w:rsid w:val="00325F68"/>
    <w:rsid w:val="00325FFC"/>
    <w:rsid w:val="00330773"/>
    <w:rsid w:val="00332FDA"/>
    <w:rsid w:val="00333E0B"/>
    <w:rsid w:val="00333F02"/>
    <w:rsid w:val="0033542A"/>
    <w:rsid w:val="00336BC3"/>
    <w:rsid w:val="003379FC"/>
    <w:rsid w:val="0034002C"/>
    <w:rsid w:val="003401FB"/>
    <w:rsid w:val="00340ADE"/>
    <w:rsid w:val="00340DFE"/>
    <w:rsid w:val="0034151E"/>
    <w:rsid w:val="00341603"/>
    <w:rsid w:val="00343CC2"/>
    <w:rsid w:val="00344610"/>
    <w:rsid w:val="00344D65"/>
    <w:rsid w:val="00345502"/>
    <w:rsid w:val="00347E26"/>
    <w:rsid w:val="00350D0C"/>
    <w:rsid w:val="00351BD4"/>
    <w:rsid w:val="00352973"/>
    <w:rsid w:val="00352EE6"/>
    <w:rsid w:val="0035664F"/>
    <w:rsid w:val="00360752"/>
    <w:rsid w:val="00361E52"/>
    <w:rsid w:val="00362AC4"/>
    <w:rsid w:val="0036304B"/>
    <w:rsid w:val="003634A1"/>
    <w:rsid w:val="003654BF"/>
    <w:rsid w:val="00370F51"/>
    <w:rsid w:val="0037284A"/>
    <w:rsid w:val="00373058"/>
    <w:rsid w:val="0037321D"/>
    <w:rsid w:val="003742A4"/>
    <w:rsid w:val="00375AF8"/>
    <w:rsid w:val="003763D8"/>
    <w:rsid w:val="003800A4"/>
    <w:rsid w:val="0038074F"/>
    <w:rsid w:val="003818FE"/>
    <w:rsid w:val="00383A9B"/>
    <w:rsid w:val="00384A66"/>
    <w:rsid w:val="00386B64"/>
    <w:rsid w:val="00387287"/>
    <w:rsid w:val="003879C7"/>
    <w:rsid w:val="00390FAB"/>
    <w:rsid w:val="00392167"/>
    <w:rsid w:val="0039268E"/>
    <w:rsid w:val="00392B76"/>
    <w:rsid w:val="0039358C"/>
    <w:rsid w:val="00394D08"/>
    <w:rsid w:val="0039628F"/>
    <w:rsid w:val="003962D1"/>
    <w:rsid w:val="00397627"/>
    <w:rsid w:val="00397676"/>
    <w:rsid w:val="003A1504"/>
    <w:rsid w:val="003A2042"/>
    <w:rsid w:val="003A2BBF"/>
    <w:rsid w:val="003A2D94"/>
    <w:rsid w:val="003A2E83"/>
    <w:rsid w:val="003A2EBE"/>
    <w:rsid w:val="003A345A"/>
    <w:rsid w:val="003A4A43"/>
    <w:rsid w:val="003A6DA8"/>
    <w:rsid w:val="003A6E6A"/>
    <w:rsid w:val="003A73BE"/>
    <w:rsid w:val="003A79AC"/>
    <w:rsid w:val="003B0138"/>
    <w:rsid w:val="003B01C9"/>
    <w:rsid w:val="003B1D17"/>
    <w:rsid w:val="003B5363"/>
    <w:rsid w:val="003B5627"/>
    <w:rsid w:val="003B657B"/>
    <w:rsid w:val="003B7791"/>
    <w:rsid w:val="003C212A"/>
    <w:rsid w:val="003C36EB"/>
    <w:rsid w:val="003C422B"/>
    <w:rsid w:val="003C4A64"/>
    <w:rsid w:val="003C4AF7"/>
    <w:rsid w:val="003C5884"/>
    <w:rsid w:val="003C6E9F"/>
    <w:rsid w:val="003D1E25"/>
    <w:rsid w:val="003D2E3D"/>
    <w:rsid w:val="003D3728"/>
    <w:rsid w:val="003D3838"/>
    <w:rsid w:val="003D4003"/>
    <w:rsid w:val="003D40CD"/>
    <w:rsid w:val="003D4777"/>
    <w:rsid w:val="003D5421"/>
    <w:rsid w:val="003D5C6F"/>
    <w:rsid w:val="003D6BFD"/>
    <w:rsid w:val="003D7A2A"/>
    <w:rsid w:val="003E0214"/>
    <w:rsid w:val="003E02F0"/>
    <w:rsid w:val="003E20A8"/>
    <w:rsid w:val="003E262C"/>
    <w:rsid w:val="003E2D37"/>
    <w:rsid w:val="003E33B2"/>
    <w:rsid w:val="003E3FE2"/>
    <w:rsid w:val="003E4368"/>
    <w:rsid w:val="003E56C3"/>
    <w:rsid w:val="003E5E59"/>
    <w:rsid w:val="003E6315"/>
    <w:rsid w:val="003F0B46"/>
    <w:rsid w:val="003F2240"/>
    <w:rsid w:val="003F437D"/>
    <w:rsid w:val="003F4411"/>
    <w:rsid w:val="003F45C6"/>
    <w:rsid w:val="003F531D"/>
    <w:rsid w:val="003F5A0B"/>
    <w:rsid w:val="003F6A15"/>
    <w:rsid w:val="003F7A18"/>
    <w:rsid w:val="00400425"/>
    <w:rsid w:val="004004C8"/>
    <w:rsid w:val="00400D32"/>
    <w:rsid w:val="004018C5"/>
    <w:rsid w:val="00401AFA"/>
    <w:rsid w:val="0040266A"/>
    <w:rsid w:val="004026EA"/>
    <w:rsid w:val="004032D3"/>
    <w:rsid w:val="004034C8"/>
    <w:rsid w:val="00403BFA"/>
    <w:rsid w:val="0040458F"/>
    <w:rsid w:val="00411CA8"/>
    <w:rsid w:val="004126B0"/>
    <w:rsid w:val="00412DF7"/>
    <w:rsid w:val="004130F9"/>
    <w:rsid w:val="00416461"/>
    <w:rsid w:val="0041690F"/>
    <w:rsid w:val="00416D20"/>
    <w:rsid w:val="00421E03"/>
    <w:rsid w:val="00421E99"/>
    <w:rsid w:val="0042246B"/>
    <w:rsid w:val="00422C8D"/>
    <w:rsid w:val="004233E0"/>
    <w:rsid w:val="00423C56"/>
    <w:rsid w:val="00423C8C"/>
    <w:rsid w:val="00424E85"/>
    <w:rsid w:val="004251D6"/>
    <w:rsid w:val="00427534"/>
    <w:rsid w:val="004308E3"/>
    <w:rsid w:val="00433D4B"/>
    <w:rsid w:val="004346DE"/>
    <w:rsid w:val="00436598"/>
    <w:rsid w:val="00436BE4"/>
    <w:rsid w:val="00441D49"/>
    <w:rsid w:val="0044258F"/>
    <w:rsid w:val="0044312E"/>
    <w:rsid w:val="00446B8F"/>
    <w:rsid w:val="00447C90"/>
    <w:rsid w:val="00447CD7"/>
    <w:rsid w:val="0045139B"/>
    <w:rsid w:val="00452C7D"/>
    <w:rsid w:val="00453A3D"/>
    <w:rsid w:val="00455022"/>
    <w:rsid w:val="0045663A"/>
    <w:rsid w:val="00456CBD"/>
    <w:rsid w:val="00456EB0"/>
    <w:rsid w:val="00456F57"/>
    <w:rsid w:val="00457549"/>
    <w:rsid w:val="00457C43"/>
    <w:rsid w:val="00461CFE"/>
    <w:rsid w:val="0046225A"/>
    <w:rsid w:val="004633D5"/>
    <w:rsid w:val="00464988"/>
    <w:rsid w:val="00464F08"/>
    <w:rsid w:val="004706B1"/>
    <w:rsid w:val="00471292"/>
    <w:rsid w:val="00473371"/>
    <w:rsid w:val="00473F11"/>
    <w:rsid w:val="00474C69"/>
    <w:rsid w:val="0047565D"/>
    <w:rsid w:val="0047598A"/>
    <w:rsid w:val="004759A1"/>
    <w:rsid w:val="00476B88"/>
    <w:rsid w:val="004778FD"/>
    <w:rsid w:val="0048050D"/>
    <w:rsid w:val="00482593"/>
    <w:rsid w:val="00482EC1"/>
    <w:rsid w:val="0048300C"/>
    <w:rsid w:val="00483502"/>
    <w:rsid w:val="004841A8"/>
    <w:rsid w:val="00484C2E"/>
    <w:rsid w:val="00485F98"/>
    <w:rsid w:val="004917AE"/>
    <w:rsid w:val="00491B20"/>
    <w:rsid w:val="00493BB2"/>
    <w:rsid w:val="00493D32"/>
    <w:rsid w:val="00494CE2"/>
    <w:rsid w:val="00494EA0"/>
    <w:rsid w:val="0049559D"/>
    <w:rsid w:val="00495D0C"/>
    <w:rsid w:val="00496EEB"/>
    <w:rsid w:val="004977AE"/>
    <w:rsid w:val="004A0BE9"/>
    <w:rsid w:val="004A0DB8"/>
    <w:rsid w:val="004A29D9"/>
    <w:rsid w:val="004A2A33"/>
    <w:rsid w:val="004A2C6A"/>
    <w:rsid w:val="004A73C9"/>
    <w:rsid w:val="004B235E"/>
    <w:rsid w:val="004B529E"/>
    <w:rsid w:val="004B54B7"/>
    <w:rsid w:val="004B7780"/>
    <w:rsid w:val="004B7B05"/>
    <w:rsid w:val="004C0C0F"/>
    <w:rsid w:val="004C1461"/>
    <w:rsid w:val="004C168D"/>
    <w:rsid w:val="004C22A3"/>
    <w:rsid w:val="004C2896"/>
    <w:rsid w:val="004C3977"/>
    <w:rsid w:val="004C5907"/>
    <w:rsid w:val="004C5EE1"/>
    <w:rsid w:val="004C6A6F"/>
    <w:rsid w:val="004C6EB4"/>
    <w:rsid w:val="004C781A"/>
    <w:rsid w:val="004D0543"/>
    <w:rsid w:val="004D0F57"/>
    <w:rsid w:val="004D2005"/>
    <w:rsid w:val="004D20A3"/>
    <w:rsid w:val="004D4133"/>
    <w:rsid w:val="004D7A02"/>
    <w:rsid w:val="004D7F45"/>
    <w:rsid w:val="004E011B"/>
    <w:rsid w:val="004E02F5"/>
    <w:rsid w:val="004E0818"/>
    <w:rsid w:val="004E0A66"/>
    <w:rsid w:val="004E2A44"/>
    <w:rsid w:val="004E5123"/>
    <w:rsid w:val="004E6B2F"/>
    <w:rsid w:val="004E6B35"/>
    <w:rsid w:val="004E7326"/>
    <w:rsid w:val="004E7445"/>
    <w:rsid w:val="004E7985"/>
    <w:rsid w:val="004F0CA6"/>
    <w:rsid w:val="004F2197"/>
    <w:rsid w:val="004F7D0F"/>
    <w:rsid w:val="004F7D4D"/>
    <w:rsid w:val="00500BF6"/>
    <w:rsid w:val="00500D72"/>
    <w:rsid w:val="005011A7"/>
    <w:rsid w:val="00501B09"/>
    <w:rsid w:val="00503020"/>
    <w:rsid w:val="0050347C"/>
    <w:rsid w:val="00503AEE"/>
    <w:rsid w:val="00505F75"/>
    <w:rsid w:val="00506652"/>
    <w:rsid w:val="00510A35"/>
    <w:rsid w:val="0051109E"/>
    <w:rsid w:val="00512257"/>
    <w:rsid w:val="00512896"/>
    <w:rsid w:val="00513EAC"/>
    <w:rsid w:val="005143AB"/>
    <w:rsid w:val="005147F3"/>
    <w:rsid w:val="00514C75"/>
    <w:rsid w:val="00514D2F"/>
    <w:rsid w:val="00515A93"/>
    <w:rsid w:val="00516534"/>
    <w:rsid w:val="0051661D"/>
    <w:rsid w:val="005175C2"/>
    <w:rsid w:val="0052092C"/>
    <w:rsid w:val="005215C9"/>
    <w:rsid w:val="00522398"/>
    <w:rsid w:val="00523954"/>
    <w:rsid w:val="00523DB6"/>
    <w:rsid w:val="0052495A"/>
    <w:rsid w:val="00524A75"/>
    <w:rsid w:val="00525AB6"/>
    <w:rsid w:val="00526AD7"/>
    <w:rsid w:val="00526C0C"/>
    <w:rsid w:val="00527433"/>
    <w:rsid w:val="005275CA"/>
    <w:rsid w:val="00530BD1"/>
    <w:rsid w:val="005312C2"/>
    <w:rsid w:val="005314D4"/>
    <w:rsid w:val="0053203D"/>
    <w:rsid w:val="00532538"/>
    <w:rsid w:val="00532B0E"/>
    <w:rsid w:val="00533C6A"/>
    <w:rsid w:val="00533CCD"/>
    <w:rsid w:val="00533FBF"/>
    <w:rsid w:val="005340F8"/>
    <w:rsid w:val="005353CE"/>
    <w:rsid w:val="00535AC9"/>
    <w:rsid w:val="00536325"/>
    <w:rsid w:val="005366DA"/>
    <w:rsid w:val="005414D2"/>
    <w:rsid w:val="00544301"/>
    <w:rsid w:val="00544B5B"/>
    <w:rsid w:val="005453DB"/>
    <w:rsid w:val="00547021"/>
    <w:rsid w:val="0055037F"/>
    <w:rsid w:val="00551647"/>
    <w:rsid w:val="005522C0"/>
    <w:rsid w:val="0055252F"/>
    <w:rsid w:val="00552C9B"/>
    <w:rsid w:val="00552DD6"/>
    <w:rsid w:val="00552FA7"/>
    <w:rsid w:val="005550C6"/>
    <w:rsid w:val="005551CB"/>
    <w:rsid w:val="00555D40"/>
    <w:rsid w:val="005567BE"/>
    <w:rsid w:val="0055727F"/>
    <w:rsid w:val="0055733B"/>
    <w:rsid w:val="00557510"/>
    <w:rsid w:val="00557C46"/>
    <w:rsid w:val="00557F31"/>
    <w:rsid w:val="00557FCB"/>
    <w:rsid w:val="00560049"/>
    <w:rsid w:val="00560C6B"/>
    <w:rsid w:val="005610AC"/>
    <w:rsid w:val="00563607"/>
    <w:rsid w:val="005641A4"/>
    <w:rsid w:val="0056571B"/>
    <w:rsid w:val="00565B97"/>
    <w:rsid w:val="00565D71"/>
    <w:rsid w:val="005665E2"/>
    <w:rsid w:val="005679A3"/>
    <w:rsid w:val="005679F9"/>
    <w:rsid w:val="00570D49"/>
    <w:rsid w:val="00571047"/>
    <w:rsid w:val="00572258"/>
    <w:rsid w:val="005748CC"/>
    <w:rsid w:val="005750F0"/>
    <w:rsid w:val="005757FC"/>
    <w:rsid w:val="00577D0C"/>
    <w:rsid w:val="00582D4D"/>
    <w:rsid w:val="00583957"/>
    <w:rsid w:val="0058410D"/>
    <w:rsid w:val="00584FEE"/>
    <w:rsid w:val="00586010"/>
    <w:rsid w:val="00591427"/>
    <w:rsid w:val="00591CE2"/>
    <w:rsid w:val="00593B6A"/>
    <w:rsid w:val="00594099"/>
    <w:rsid w:val="005944FE"/>
    <w:rsid w:val="00594E2F"/>
    <w:rsid w:val="005952FD"/>
    <w:rsid w:val="00595BD4"/>
    <w:rsid w:val="00595E20"/>
    <w:rsid w:val="00596072"/>
    <w:rsid w:val="00596D88"/>
    <w:rsid w:val="00597CE9"/>
    <w:rsid w:val="005A0D88"/>
    <w:rsid w:val="005A12F4"/>
    <w:rsid w:val="005A16CD"/>
    <w:rsid w:val="005A32E3"/>
    <w:rsid w:val="005A3F4B"/>
    <w:rsid w:val="005A45B1"/>
    <w:rsid w:val="005A563A"/>
    <w:rsid w:val="005A60D3"/>
    <w:rsid w:val="005A66E2"/>
    <w:rsid w:val="005A710A"/>
    <w:rsid w:val="005A73E9"/>
    <w:rsid w:val="005A7CC0"/>
    <w:rsid w:val="005B1E4A"/>
    <w:rsid w:val="005B2647"/>
    <w:rsid w:val="005B30AB"/>
    <w:rsid w:val="005B5717"/>
    <w:rsid w:val="005B5903"/>
    <w:rsid w:val="005B655A"/>
    <w:rsid w:val="005B6593"/>
    <w:rsid w:val="005B6BF4"/>
    <w:rsid w:val="005C007C"/>
    <w:rsid w:val="005C03E1"/>
    <w:rsid w:val="005C1406"/>
    <w:rsid w:val="005C2A94"/>
    <w:rsid w:val="005C35C8"/>
    <w:rsid w:val="005C5621"/>
    <w:rsid w:val="005C6885"/>
    <w:rsid w:val="005C793B"/>
    <w:rsid w:val="005D03A9"/>
    <w:rsid w:val="005D084F"/>
    <w:rsid w:val="005D4EAF"/>
    <w:rsid w:val="005D5609"/>
    <w:rsid w:val="005D608E"/>
    <w:rsid w:val="005D6645"/>
    <w:rsid w:val="005D6E7C"/>
    <w:rsid w:val="005E049B"/>
    <w:rsid w:val="005E0EDF"/>
    <w:rsid w:val="005E2DAF"/>
    <w:rsid w:val="005E4C99"/>
    <w:rsid w:val="005E5111"/>
    <w:rsid w:val="005E5139"/>
    <w:rsid w:val="005E6DFA"/>
    <w:rsid w:val="005F0681"/>
    <w:rsid w:val="005F0BFA"/>
    <w:rsid w:val="005F1544"/>
    <w:rsid w:val="005F3356"/>
    <w:rsid w:val="005F3709"/>
    <w:rsid w:val="005F3C10"/>
    <w:rsid w:val="005F49CC"/>
    <w:rsid w:val="005F4CCE"/>
    <w:rsid w:val="005F63F3"/>
    <w:rsid w:val="005F7E39"/>
    <w:rsid w:val="0060097B"/>
    <w:rsid w:val="00600DBC"/>
    <w:rsid w:val="0060306D"/>
    <w:rsid w:val="006030C7"/>
    <w:rsid w:val="006031B9"/>
    <w:rsid w:val="006042B8"/>
    <w:rsid w:val="006043E0"/>
    <w:rsid w:val="00604A4F"/>
    <w:rsid w:val="006051D7"/>
    <w:rsid w:val="00605389"/>
    <w:rsid w:val="00605EF2"/>
    <w:rsid w:val="006071F0"/>
    <w:rsid w:val="00607845"/>
    <w:rsid w:val="00611270"/>
    <w:rsid w:val="006166C1"/>
    <w:rsid w:val="00620DB8"/>
    <w:rsid w:val="00621174"/>
    <w:rsid w:val="0062148E"/>
    <w:rsid w:val="00623C1D"/>
    <w:rsid w:val="006241CA"/>
    <w:rsid w:val="00624946"/>
    <w:rsid w:val="006252BD"/>
    <w:rsid w:val="00627C29"/>
    <w:rsid w:val="006310F7"/>
    <w:rsid w:val="00631E52"/>
    <w:rsid w:val="00632363"/>
    <w:rsid w:val="006351B3"/>
    <w:rsid w:val="006356B0"/>
    <w:rsid w:val="0063661E"/>
    <w:rsid w:val="006369D0"/>
    <w:rsid w:val="006374AC"/>
    <w:rsid w:val="00641426"/>
    <w:rsid w:val="006420CB"/>
    <w:rsid w:val="00642266"/>
    <w:rsid w:val="00642EAB"/>
    <w:rsid w:val="00644E73"/>
    <w:rsid w:val="006456A2"/>
    <w:rsid w:val="0065031D"/>
    <w:rsid w:val="00650340"/>
    <w:rsid w:val="00650419"/>
    <w:rsid w:val="006513A9"/>
    <w:rsid w:val="00656677"/>
    <w:rsid w:val="006573EE"/>
    <w:rsid w:val="00660502"/>
    <w:rsid w:val="00662427"/>
    <w:rsid w:val="00662856"/>
    <w:rsid w:val="00662E54"/>
    <w:rsid w:val="00663153"/>
    <w:rsid w:val="00665A49"/>
    <w:rsid w:val="006670DA"/>
    <w:rsid w:val="00667461"/>
    <w:rsid w:val="00667BF1"/>
    <w:rsid w:val="00670417"/>
    <w:rsid w:val="006706CB"/>
    <w:rsid w:val="00670B1C"/>
    <w:rsid w:val="00673186"/>
    <w:rsid w:val="00676CF5"/>
    <w:rsid w:val="00677A19"/>
    <w:rsid w:val="006805E2"/>
    <w:rsid w:val="00681EAB"/>
    <w:rsid w:val="006837FA"/>
    <w:rsid w:val="0068542C"/>
    <w:rsid w:val="00685F19"/>
    <w:rsid w:val="00686160"/>
    <w:rsid w:val="00690C5B"/>
    <w:rsid w:val="006919BE"/>
    <w:rsid w:val="00693316"/>
    <w:rsid w:val="006935A4"/>
    <w:rsid w:val="006935FA"/>
    <w:rsid w:val="006948D2"/>
    <w:rsid w:val="00694E9C"/>
    <w:rsid w:val="0069714F"/>
    <w:rsid w:val="006A3376"/>
    <w:rsid w:val="006A37E2"/>
    <w:rsid w:val="006A3F69"/>
    <w:rsid w:val="006A522B"/>
    <w:rsid w:val="006A597E"/>
    <w:rsid w:val="006A60E4"/>
    <w:rsid w:val="006A6D48"/>
    <w:rsid w:val="006A707D"/>
    <w:rsid w:val="006A7385"/>
    <w:rsid w:val="006A7464"/>
    <w:rsid w:val="006A7E20"/>
    <w:rsid w:val="006B1505"/>
    <w:rsid w:val="006B248E"/>
    <w:rsid w:val="006B251A"/>
    <w:rsid w:val="006B4299"/>
    <w:rsid w:val="006B43DD"/>
    <w:rsid w:val="006B6942"/>
    <w:rsid w:val="006B6FE6"/>
    <w:rsid w:val="006B79BF"/>
    <w:rsid w:val="006C055B"/>
    <w:rsid w:val="006C0AA5"/>
    <w:rsid w:val="006C1C34"/>
    <w:rsid w:val="006C25A7"/>
    <w:rsid w:val="006C2E3D"/>
    <w:rsid w:val="006C3D37"/>
    <w:rsid w:val="006C4D88"/>
    <w:rsid w:val="006C5E4D"/>
    <w:rsid w:val="006C74F3"/>
    <w:rsid w:val="006D0FE1"/>
    <w:rsid w:val="006D15C8"/>
    <w:rsid w:val="006D29A7"/>
    <w:rsid w:val="006D32C9"/>
    <w:rsid w:val="006D3B8A"/>
    <w:rsid w:val="006D3CDB"/>
    <w:rsid w:val="006D4A8A"/>
    <w:rsid w:val="006D4DB9"/>
    <w:rsid w:val="006D5547"/>
    <w:rsid w:val="006D5A2C"/>
    <w:rsid w:val="006D6658"/>
    <w:rsid w:val="006D6707"/>
    <w:rsid w:val="006D6787"/>
    <w:rsid w:val="006D6DEF"/>
    <w:rsid w:val="006D720B"/>
    <w:rsid w:val="006E2AC6"/>
    <w:rsid w:val="006E35C0"/>
    <w:rsid w:val="006E41CF"/>
    <w:rsid w:val="006E53B3"/>
    <w:rsid w:val="006E55D9"/>
    <w:rsid w:val="006E6BB9"/>
    <w:rsid w:val="006F53E0"/>
    <w:rsid w:val="006F6BC5"/>
    <w:rsid w:val="00700150"/>
    <w:rsid w:val="00700C31"/>
    <w:rsid w:val="00701538"/>
    <w:rsid w:val="00701F34"/>
    <w:rsid w:val="007021F4"/>
    <w:rsid w:val="00702A82"/>
    <w:rsid w:val="007038FA"/>
    <w:rsid w:val="00704D8E"/>
    <w:rsid w:val="007054C3"/>
    <w:rsid w:val="00705A1D"/>
    <w:rsid w:val="00711307"/>
    <w:rsid w:val="00711431"/>
    <w:rsid w:val="00711F67"/>
    <w:rsid w:val="00712B05"/>
    <w:rsid w:val="007144B6"/>
    <w:rsid w:val="00714734"/>
    <w:rsid w:val="0071525F"/>
    <w:rsid w:val="00715B91"/>
    <w:rsid w:val="007169F9"/>
    <w:rsid w:val="00721262"/>
    <w:rsid w:val="0072153C"/>
    <w:rsid w:val="007218AD"/>
    <w:rsid w:val="007218E7"/>
    <w:rsid w:val="007254ED"/>
    <w:rsid w:val="0072596D"/>
    <w:rsid w:val="00726990"/>
    <w:rsid w:val="00727CDB"/>
    <w:rsid w:val="00730811"/>
    <w:rsid w:val="00731749"/>
    <w:rsid w:val="00731C9D"/>
    <w:rsid w:val="00733B7D"/>
    <w:rsid w:val="00734C22"/>
    <w:rsid w:val="00740452"/>
    <w:rsid w:val="00741525"/>
    <w:rsid w:val="00741BF9"/>
    <w:rsid w:val="00741CB3"/>
    <w:rsid w:val="00746DC8"/>
    <w:rsid w:val="0075001E"/>
    <w:rsid w:val="00750B56"/>
    <w:rsid w:val="00750BE8"/>
    <w:rsid w:val="00751C39"/>
    <w:rsid w:val="00752655"/>
    <w:rsid w:val="00752A96"/>
    <w:rsid w:val="00760431"/>
    <w:rsid w:val="00760785"/>
    <w:rsid w:val="007620AF"/>
    <w:rsid w:val="007629CD"/>
    <w:rsid w:val="00762F15"/>
    <w:rsid w:val="00763779"/>
    <w:rsid w:val="0076579A"/>
    <w:rsid w:val="007661BE"/>
    <w:rsid w:val="00766A1A"/>
    <w:rsid w:val="00766DF2"/>
    <w:rsid w:val="0077044A"/>
    <w:rsid w:val="00770B09"/>
    <w:rsid w:val="00770D2E"/>
    <w:rsid w:val="0077106D"/>
    <w:rsid w:val="007721B5"/>
    <w:rsid w:val="00780287"/>
    <w:rsid w:val="0078134E"/>
    <w:rsid w:val="00782071"/>
    <w:rsid w:val="00786E3B"/>
    <w:rsid w:val="00786EE6"/>
    <w:rsid w:val="00790CFC"/>
    <w:rsid w:val="0079215A"/>
    <w:rsid w:val="00794C05"/>
    <w:rsid w:val="00794D4D"/>
    <w:rsid w:val="007A00E2"/>
    <w:rsid w:val="007A0819"/>
    <w:rsid w:val="007A12B2"/>
    <w:rsid w:val="007A388D"/>
    <w:rsid w:val="007A3BA6"/>
    <w:rsid w:val="007A4887"/>
    <w:rsid w:val="007A6E1E"/>
    <w:rsid w:val="007A7601"/>
    <w:rsid w:val="007A7C9E"/>
    <w:rsid w:val="007B0E96"/>
    <w:rsid w:val="007B462F"/>
    <w:rsid w:val="007B51E0"/>
    <w:rsid w:val="007B6C03"/>
    <w:rsid w:val="007B6C9F"/>
    <w:rsid w:val="007C1650"/>
    <w:rsid w:val="007C1B21"/>
    <w:rsid w:val="007C2F66"/>
    <w:rsid w:val="007C36D6"/>
    <w:rsid w:val="007C3A4B"/>
    <w:rsid w:val="007C44A6"/>
    <w:rsid w:val="007C4AA7"/>
    <w:rsid w:val="007C5A60"/>
    <w:rsid w:val="007C7FAA"/>
    <w:rsid w:val="007D0942"/>
    <w:rsid w:val="007D1BD8"/>
    <w:rsid w:val="007D2C0E"/>
    <w:rsid w:val="007D364D"/>
    <w:rsid w:val="007D39E5"/>
    <w:rsid w:val="007D5086"/>
    <w:rsid w:val="007D5813"/>
    <w:rsid w:val="007D5B67"/>
    <w:rsid w:val="007D684C"/>
    <w:rsid w:val="007D758E"/>
    <w:rsid w:val="007D7694"/>
    <w:rsid w:val="007E027F"/>
    <w:rsid w:val="007E07B4"/>
    <w:rsid w:val="007E0F0C"/>
    <w:rsid w:val="007E3EF0"/>
    <w:rsid w:val="007E4ABC"/>
    <w:rsid w:val="007E7446"/>
    <w:rsid w:val="007E7578"/>
    <w:rsid w:val="007F086F"/>
    <w:rsid w:val="007F19E8"/>
    <w:rsid w:val="007F2C2A"/>
    <w:rsid w:val="007F2E6A"/>
    <w:rsid w:val="007F3172"/>
    <w:rsid w:val="007F3C68"/>
    <w:rsid w:val="007F4203"/>
    <w:rsid w:val="007F4287"/>
    <w:rsid w:val="007F6579"/>
    <w:rsid w:val="007F6C5C"/>
    <w:rsid w:val="007F75A8"/>
    <w:rsid w:val="007F7CEC"/>
    <w:rsid w:val="007F7CED"/>
    <w:rsid w:val="008003BA"/>
    <w:rsid w:val="0080061B"/>
    <w:rsid w:val="00800E57"/>
    <w:rsid w:val="00803F39"/>
    <w:rsid w:val="008042DE"/>
    <w:rsid w:val="008048FB"/>
    <w:rsid w:val="008073E5"/>
    <w:rsid w:val="0080744C"/>
    <w:rsid w:val="00810258"/>
    <w:rsid w:val="0081331C"/>
    <w:rsid w:val="00813A73"/>
    <w:rsid w:val="00815C68"/>
    <w:rsid w:val="00816BE7"/>
    <w:rsid w:val="00823BBA"/>
    <w:rsid w:val="00823CBC"/>
    <w:rsid w:val="0082411F"/>
    <w:rsid w:val="00824452"/>
    <w:rsid w:val="0082453D"/>
    <w:rsid w:val="00824674"/>
    <w:rsid w:val="00826556"/>
    <w:rsid w:val="00826942"/>
    <w:rsid w:val="00827975"/>
    <w:rsid w:val="00831987"/>
    <w:rsid w:val="008342FB"/>
    <w:rsid w:val="008358A6"/>
    <w:rsid w:val="00835F92"/>
    <w:rsid w:val="00836B0C"/>
    <w:rsid w:val="00837560"/>
    <w:rsid w:val="00837D2D"/>
    <w:rsid w:val="00840C68"/>
    <w:rsid w:val="00840DE7"/>
    <w:rsid w:val="00842E3D"/>
    <w:rsid w:val="00843369"/>
    <w:rsid w:val="00843C05"/>
    <w:rsid w:val="008459CF"/>
    <w:rsid w:val="008468A5"/>
    <w:rsid w:val="00846995"/>
    <w:rsid w:val="00851D8C"/>
    <w:rsid w:val="008532B2"/>
    <w:rsid w:val="0085358C"/>
    <w:rsid w:val="008538A0"/>
    <w:rsid w:val="0085446D"/>
    <w:rsid w:val="0085526C"/>
    <w:rsid w:val="00855344"/>
    <w:rsid w:val="00855387"/>
    <w:rsid w:val="00855492"/>
    <w:rsid w:val="00856BB6"/>
    <w:rsid w:val="00857814"/>
    <w:rsid w:val="00857B75"/>
    <w:rsid w:val="008603A1"/>
    <w:rsid w:val="00860581"/>
    <w:rsid w:val="008605AC"/>
    <w:rsid w:val="00864096"/>
    <w:rsid w:val="00864B71"/>
    <w:rsid w:val="00864C5D"/>
    <w:rsid w:val="00866907"/>
    <w:rsid w:val="00867488"/>
    <w:rsid w:val="00867546"/>
    <w:rsid w:val="00867AB0"/>
    <w:rsid w:val="00867BA7"/>
    <w:rsid w:val="00867ED0"/>
    <w:rsid w:val="00870FA5"/>
    <w:rsid w:val="00871F47"/>
    <w:rsid w:val="008723AE"/>
    <w:rsid w:val="00872650"/>
    <w:rsid w:val="00872E29"/>
    <w:rsid w:val="00873251"/>
    <w:rsid w:val="00873EDD"/>
    <w:rsid w:val="008742C2"/>
    <w:rsid w:val="008756E3"/>
    <w:rsid w:val="008762C8"/>
    <w:rsid w:val="00876BE6"/>
    <w:rsid w:val="008778D6"/>
    <w:rsid w:val="00880A79"/>
    <w:rsid w:val="0088140F"/>
    <w:rsid w:val="008823C6"/>
    <w:rsid w:val="00882CBF"/>
    <w:rsid w:val="00882D2E"/>
    <w:rsid w:val="00883263"/>
    <w:rsid w:val="00883FD8"/>
    <w:rsid w:val="008844BD"/>
    <w:rsid w:val="00886AD8"/>
    <w:rsid w:val="00886C5B"/>
    <w:rsid w:val="0088766E"/>
    <w:rsid w:val="00890455"/>
    <w:rsid w:val="008905EE"/>
    <w:rsid w:val="00891AA1"/>
    <w:rsid w:val="00892038"/>
    <w:rsid w:val="008926BD"/>
    <w:rsid w:val="00892749"/>
    <w:rsid w:val="00892FD8"/>
    <w:rsid w:val="00893F7E"/>
    <w:rsid w:val="00894C6E"/>
    <w:rsid w:val="00895A5D"/>
    <w:rsid w:val="00895FF7"/>
    <w:rsid w:val="00896032"/>
    <w:rsid w:val="00897339"/>
    <w:rsid w:val="008A0181"/>
    <w:rsid w:val="008A057B"/>
    <w:rsid w:val="008A0AD9"/>
    <w:rsid w:val="008A1C1F"/>
    <w:rsid w:val="008A32D2"/>
    <w:rsid w:val="008A3644"/>
    <w:rsid w:val="008A558A"/>
    <w:rsid w:val="008A6642"/>
    <w:rsid w:val="008A6D46"/>
    <w:rsid w:val="008A6EE4"/>
    <w:rsid w:val="008A7305"/>
    <w:rsid w:val="008B0BB2"/>
    <w:rsid w:val="008B11D2"/>
    <w:rsid w:val="008B56C7"/>
    <w:rsid w:val="008B5E53"/>
    <w:rsid w:val="008C0497"/>
    <w:rsid w:val="008C4B23"/>
    <w:rsid w:val="008C4FDA"/>
    <w:rsid w:val="008C5F05"/>
    <w:rsid w:val="008C628F"/>
    <w:rsid w:val="008C6FF2"/>
    <w:rsid w:val="008C7605"/>
    <w:rsid w:val="008D1541"/>
    <w:rsid w:val="008D6F4E"/>
    <w:rsid w:val="008E1B64"/>
    <w:rsid w:val="008E22DE"/>
    <w:rsid w:val="008E409E"/>
    <w:rsid w:val="008E4D0E"/>
    <w:rsid w:val="008E5124"/>
    <w:rsid w:val="008E51E4"/>
    <w:rsid w:val="008E54F5"/>
    <w:rsid w:val="008E70BE"/>
    <w:rsid w:val="008E7EA4"/>
    <w:rsid w:val="008F0CEE"/>
    <w:rsid w:val="008F183E"/>
    <w:rsid w:val="008F18BA"/>
    <w:rsid w:val="008F44BB"/>
    <w:rsid w:val="008F542C"/>
    <w:rsid w:val="008F6FDF"/>
    <w:rsid w:val="0090045C"/>
    <w:rsid w:val="00900476"/>
    <w:rsid w:val="00900E99"/>
    <w:rsid w:val="0090101C"/>
    <w:rsid w:val="00902416"/>
    <w:rsid w:val="00902700"/>
    <w:rsid w:val="0090388F"/>
    <w:rsid w:val="00904680"/>
    <w:rsid w:val="0090540A"/>
    <w:rsid w:val="00905AE6"/>
    <w:rsid w:val="0090626B"/>
    <w:rsid w:val="009062DF"/>
    <w:rsid w:val="009064AB"/>
    <w:rsid w:val="00911075"/>
    <w:rsid w:val="00911400"/>
    <w:rsid w:val="00912EC8"/>
    <w:rsid w:val="0091409D"/>
    <w:rsid w:val="00916303"/>
    <w:rsid w:val="00916E0B"/>
    <w:rsid w:val="00921B21"/>
    <w:rsid w:val="009228EF"/>
    <w:rsid w:val="00923D87"/>
    <w:rsid w:val="00924809"/>
    <w:rsid w:val="009255E9"/>
    <w:rsid w:val="009258D6"/>
    <w:rsid w:val="00926738"/>
    <w:rsid w:val="009273C9"/>
    <w:rsid w:val="00931D5B"/>
    <w:rsid w:val="00931FC1"/>
    <w:rsid w:val="0093208A"/>
    <w:rsid w:val="009348DB"/>
    <w:rsid w:val="00934C22"/>
    <w:rsid w:val="00936B69"/>
    <w:rsid w:val="0093737C"/>
    <w:rsid w:val="009427DE"/>
    <w:rsid w:val="00942EB7"/>
    <w:rsid w:val="00945015"/>
    <w:rsid w:val="0094569B"/>
    <w:rsid w:val="00945C64"/>
    <w:rsid w:val="00946FCD"/>
    <w:rsid w:val="00947050"/>
    <w:rsid w:val="00947249"/>
    <w:rsid w:val="009504EB"/>
    <w:rsid w:val="00950771"/>
    <w:rsid w:val="009508D9"/>
    <w:rsid w:val="009525E2"/>
    <w:rsid w:val="00952BB9"/>
    <w:rsid w:val="00952BBB"/>
    <w:rsid w:val="00954BCA"/>
    <w:rsid w:val="00954EB0"/>
    <w:rsid w:val="00955E00"/>
    <w:rsid w:val="009605B8"/>
    <w:rsid w:val="009607AE"/>
    <w:rsid w:val="00960C17"/>
    <w:rsid w:val="00961999"/>
    <w:rsid w:val="0096321A"/>
    <w:rsid w:val="00963472"/>
    <w:rsid w:val="00963F51"/>
    <w:rsid w:val="0096430A"/>
    <w:rsid w:val="0096450B"/>
    <w:rsid w:val="0096555A"/>
    <w:rsid w:val="00966086"/>
    <w:rsid w:val="00966538"/>
    <w:rsid w:val="00966919"/>
    <w:rsid w:val="00967661"/>
    <w:rsid w:val="009677A0"/>
    <w:rsid w:val="009710A1"/>
    <w:rsid w:val="009716FA"/>
    <w:rsid w:val="0097174D"/>
    <w:rsid w:val="00972291"/>
    <w:rsid w:val="00972EEA"/>
    <w:rsid w:val="009747B4"/>
    <w:rsid w:val="00975D09"/>
    <w:rsid w:val="00977EEB"/>
    <w:rsid w:val="009800D1"/>
    <w:rsid w:val="00980C6C"/>
    <w:rsid w:val="00981471"/>
    <w:rsid w:val="00981513"/>
    <w:rsid w:val="009819A1"/>
    <w:rsid w:val="00983DF5"/>
    <w:rsid w:val="00985922"/>
    <w:rsid w:val="00986279"/>
    <w:rsid w:val="00987247"/>
    <w:rsid w:val="00991A1D"/>
    <w:rsid w:val="00994002"/>
    <w:rsid w:val="00994676"/>
    <w:rsid w:val="00994BA9"/>
    <w:rsid w:val="009955B6"/>
    <w:rsid w:val="0099611A"/>
    <w:rsid w:val="00996229"/>
    <w:rsid w:val="009968D0"/>
    <w:rsid w:val="00996C5B"/>
    <w:rsid w:val="009978A7"/>
    <w:rsid w:val="0099790A"/>
    <w:rsid w:val="009A27E8"/>
    <w:rsid w:val="009A2E84"/>
    <w:rsid w:val="009A31BC"/>
    <w:rsid w:val="009A33AF"/>
    <w:rsid w:val="009A446F"/>
    <w:rsid w:val="009A4E4E"/>
    <w:rsid w:val="009A57CE"/>
    <w:rsid w:val="009A62EF"/>
    <w:rsid w:val="009A6673"/>
    <w:rsid w:val="009A6D01"/>
    <w:rsid w:val="009A7F6A"/>
    <w:rsid w:val="009B0880"/>
    <w:rsid w:val="009B0993"/>
    <w:rsid w:val="009B22D4"/>
    <w:rsid w:val="009B2BD2"/>
    <w:rsid w:val="009B5E7A"/>
    <w:rsid w:val="009B6366"/>
    <w:rsid w:val="009C428A"/>
    <w:rsid w:val="009D100A"/>
    <w:rsid w:val="009D1A75"/>
    <w:rsid w:val="009D30E5"/>
    <w:rsid w:val="009D3373"/>
    <w:rsid w:val="009D39D4"/>
    <w:rsid w:val="009D4DC9"/>
    <w:rsid w:val="009D5DA9"/>
    <w:rsid w:val="009D603C"/>
    <w:rsid w:val="009D6382"/>
    <w:rsid w:val="009D6698"/>
    <w:rsid w:val="009D6DBB"/>
    <w:rsid w:val="009E1DA6"/>
    <w:rsid w:val="009E2B4C"/>
    <w:rsid w:val="009E2DD1"/>
    <w:rsid w:val="009E32E1"/>
    <w:rsid w:val="009E32F6"/>
    <w:rsid w:val="009E4B51"/>
    <w:rsid w:val="009E51ED"/>
    <w:rsid w:val="009E5A4E"/>
    <w:rsid w:val="009E6180"/>
    <w:rsid w:val="009E7870"/>
    <w:rsid w:val="009F083D"/>
    <w:rsid w:val="009F10A1"/>
    <w:rsid w:val="009F437C"/>
    <w:rsid w:val="009F53CF"/>
    <w:rsid w:val="009F5A3D"/>
    <w:rsid w:val="009F5DD3"/>
    <w:rsid w:val="009F7BC4"/>
    <w:rsid w:val="00A02628"/>
    <w:rsid w:val="00A02AA3"/>
    <w:rsid w:val="00A02D4C"/>
    <w:rsid w:val="00A0305C"/>
    <w:rsid w:val="00A044A5"/>
    <w:rsid w:val="00A05D4F"/>
    <w:rsid w:val="00A069A4"/>
    <w:rsid w:val="00A06BDF"/>
    <w:rsid w:val="00A075A4"/>
    <w:rsid w:val="00A10FDB"/>
    <w:rsid w:val="00A11504"/>
    <w:rsid w:val="00A11DCD"/>
    <w:rsid w:val="00A13363"/>
    <w:rsid w:val="00A13394"/>
    <w:rsid w:val="00A1393A"/>
    <w:rsid w:val="00A13D15"/>
    <w:rsid w:val="00A1465A"/>
    <w:rsid w:val="00A16350"/>
    <w:rsid w:val="00A20684"/>
    <w:rsid w:val="00A21C2F"/>
    <w:rsid w:val="00A229F7"/>
    <w:rsid w:val="00A247F3"/>
    <w:rsid w:val="00A24CB2"/>
    <w:rsid w:val="00A269FC"/>
    <w:rsid w:val="00A27CD7"/>
    <w:rsid w:val="00A315B9"/>
    <w:rsid w:val="00A31D5D"/>
    <w:rsid w:val="00A34578"/>
    <w:rsid w:val="00A3493D"/>
    <w:rsid w:val="00A352CD"/>
    <w:rsid w:val="00A35B51"/>
    <w:rsid w:val="00A35FFB"/>
    <w:rsid w:val="00A40348"/>
    <w:rsid w:val="00A41452"/>
    <w:rsid w:val="00A434CE"/>
    <w:rsid w:val="00A43697"/>
    <w:rsid w:val="00A436A1"/>
    <w:rsid w:val="00A438BD"/>
    <w:rsid w:val="00A447E2"/>
    <w:rsid w:val="00A46952"/>
    <w:rsid w:val="00A50D9E"/>
    <w:rsid w:val="00A50F57"/>
    <w:rsid w:val="00A510E8"/>
    <w:rsid w:val="00A5138B"/>
    <w:rsid w:val="00A52A08"/>
    <w:rsid w:val="00A53CC0"/>
    <w:rsid w:val="00A54FC8"/>
    <w:rsid w:val="00A55186"/>
    <w:rsid w:val="00A564C7"/>
    <w:rsid w:val="00A56603"/>
    <w:rsid w:val="00A566F7"/>
    <w:rsid w:val="00A56A45"/>
    <w:rsid w:val="00A56CB8"/>
    <w:rsid w:val="00A56E4C"/>
    <w:rsid w:val="00A57C38"/>
    <w:rsid w:val="00A60FB4"/>
    <w:rsid w:val="00A65010"/>
    <w:rsid w:val="00A6557A"/>
    <w:rsid w:val="00A666CD"/>
    <w:rsid w:val="00A66CE0"/>
    <w:rsid w:val="00A708DA"/>
    <w:rsid w:val="00A71A96"/>
    <w:rsid w:val="00A729CE"/>
    <w:rsid w:val="00A731AE"/>
    <w:rsid w:val="00A7352C"/>
    <w:rsid w:val="00A75534"/>
    <w:rsid w:val="00A75EAE"/>
    <w:rsid w:val="00A7698E"/>
    <w:rsid w:val="00A80074"/>
    <w:rsid w:val="00A82A8B"/>
    <w:rsid w:val="00A8368D"/>
    <w:rsid w:val="00A84626"/>
    <w:rsid w:val="00A86765"/>
    <w:rsid w:val="00A9117A"/>
    <w:rsid w:val="00A92804"/>
    <w:rsid w:val="00A92C1D"/>
    <w:rsid w:val="00A94AA6"/>
    <w:rsid w:val="00A97958"/>
    <w:rsid w:val="00AA0B16"/>
    <w:rsid w:val="00AA1530"/>
    <w:rsid w:val="00AA3493"/>
    <w:rsid w:val="00AA3E17"/>
    <w:rsid w:val="00AA5CBE"/>
    <w:rsid w:val="00AA67CE"/>
    <w:rsid w:val="00AA6CFD"/>
    <w:rsid w:val="00AB0AD7"/>
    <w:rsid w:val="00AB0F56"/>
    <w:rsid w:val="00AB1B3F"/>
    <w:rsid w:val="00AB2CF5"/>
    <w:rsid w:val="00AB4E63"/>
    <w:rsid w:val="00AB4E70"/>
    <w:rsid w:val="00AB6EC6"/>
    <w:rsid w:val="00AB7AE7"/>
    <w:rsid w:val="00AC1939"/>
    <w:rsid w:val="00AC207E"/>
    <w:rsid w:val="00AC3479"/>
    <w:rsid w:val="00AC34D8"/>
    <w:rsid w:val="00AC4270"/>
    <w:rsid w:val="00AC5613"/>
    <w:rsid w:val="00AC59B8"/>
    <w:rsid w:val="00AC6116"/>
    <w:rsid w:val="00AD0E70"/>
    <w:rsid w:val="00AD3BD3"/>
    <w:rsid w:val="00AD43A0"/>
    <w:rsid w:val="00AD493C"/>
    <w:rsid w:val="00AD4B52"/>
    <w:rsid w:val="00AD5CC6"/>
    <w:rsid w:val="00AD5EC6"/>
    <w:rsid w:val="00AE030C"/>
    <w:rsid w:val="00AE0A78"/>
    <w:rsid w:val="00AE2786"/>
    <w:rsid w:val="00AE31CF"/>
    <w:rsid w:val="00AE3C6D"/>
    <w:rsid w:val="00AE3E8A"/>
    <w:rsid w:val="00AE419F"/>
    <w:rsid w:val="00AE4372"/>
    <w:rsid w:val="00AE45B0"/>
    <w:rsid w:val="00AE4A2D"/>
    <w:rsid w:val="00AE7025"/>
    <w:rsid w:val="00AF04F2"/>
    <w:rsid w:val="00AF162B"/>
    <w:rsid w:val="00AF2548"/>
    <w:rsid w:val="00AF25A7"/>
    <w:rsid w:val="00AF42C8"/>
    <w:rsid w:val="00AF499F"/>
    <w:rsid w:val="00AF4CDB"/>
    <w:rsid w:val="00AF62F2"/>
    <w:rsid w:val="00B00413"/>
    <w:rsid w:val="00B01115"/>
    <w:rsid w:val="00B079D8"/>
    <w:rsid w:val="00B1305E"/>
    <w:rsid w:val="00B1487F"/>
    <w:rsid w:val="00B16A79"/>
    <w:rsid w:val="00B1702E"/>
    <w:rsid w:val="00B17A5B"/>
    <w:rsid w:val="00B17ADA"/>
    <w:rsid w:val="00B20A0C"/>
    <w:rsid w:val="00B24FAF"/>
    <w:rsid w:val="00B260B9"/>
    <w:rsid w:val="00B267E4"/>
    <w:rsid w:val="00B30EF5"/>
    <w:rsid w:val="00B32721"/>
    <w:rsid w:val="00B337F1"/>
    <w:rsid w:val="00B346DA"/>
    <w:rsid w:val="00B35902"/>
    <w:rsid w:val="00B3633F"/>
    <w:rsid w:val="00B36F5B"/>
    <w:rsid w:val="00B36F85"/>
    <w:rsid w:val="00B377DB"/>
    <w:rsid w:val="00B41787"/>
    <w:rsid w:val="00B4307E"/>
    <w:rsid w:val="00B447CF"/>
    <w:rsid w:val="00B4612F"/>
    <w:rsid w:val="00B51D37"/>
    <w:rsid w:val="00B56F7C"/>
    <w:rsid w:val="00B573D8"/>
    <w:rsid w:val="00B57973"/>
    <w:rsid w:val="00B60719"/>
    <w:rsid w:val="00B607F5"/>
    <w:rsid w:val="00B6142E"/>
    <w:rsid w:val="00B61DDB"/>
    <w:rsid w:val="00B63150"/>
    <w:rsid w:val="00B633AC"/>
    <w:rsid w:val="00B64501"/>
    <w:rsid w:val="00B649FF"/>
    <w:rsid w:val="00B65998"/>
    <w:rsid w:val="00B65CB7"/>
    <w:rsid w:val="00B6634E"/>
    <w:rsid w:val="00B672E3"/>
    <w:rsid w:val="00B6765A"/>
    <w:rsid w:val="00B7004E"/>
    <w:rsid w:val="00B73445"/>
    <w:rsid w:val="00B73594"/>
    <w:rsid w:val="00B76F9E"/>
    <w:rsid w:val="00B770F4"/>
    <w:rsid w:val="00B83667"/>
    <w:rsid w:val="00B8372B"/>
    <w:rsid w:val="00B83C22"/>
    <w:rsid w:val="00B83F1B"/>
    <w:rsid w:val="00B91151"/>
    <w:rsid w:val="00B91B8F"/>
    <w:rsid w:val="00B94190"/>
    <w:rsid w:val="00B94665"/>
    <w:rsid w:val="00B9523A"/>
    <w:rsid w:val="00B953D7"/>
    <w:rsid w:val="00B977EB"/>
    <w:rsid w:val="00BA1185"/>
    <w:rsid w:val="00BA125B"/>
    <w:rsid w:val="00BA199E"/>
    <w:rsid w:val="00BA2589"/>
    <w:rsid w:val="00BA37D8"/>
    <w:rsid w:val="00BA4926"/>
    <w:rsid w:val="00BA603D"/>
    <w:rsid w:val="00BA69FA"/>
    <w:rsid w:val="00BB063B"/>
    <w:rsid w:val="00BB3338"/>
    <w:rsid w:val="00BB3B43"/>
    <w:rsid w:val="00BB76E3"/>
    <w:rsid w:val="00BC0E3C"/>
    <w:rsid w:val="00BC2577"/>
    <w:rsid w:val="00BC30CE"/>
    <w:rsid w:val="00BC3316"/>
    <w:rsid w:val="00BC38A6"/>
    <w:rsid w:val="00BC3F33"/>
    <w:rsid w:val="00BC6249"/>
    <w:rsid w:val="00BC6852"/>
    <w:rsid w:val="00BC69B0"/>
    <w:rsid w:val="00BD0577"/>
    <w:rsid w:val="00BD19A5"/>
    <w:rsid w:val="00BD1A67"/>
    <w:rsid w:val="00BD1E2D"/>
    <w:rsid w:val="00BD21BB"/>
    <w:rsid w:val="00BD44A6"/>
    <w:rsid w:val="00BD4744"/>
    <w:rsid w:val="00BD53F8"/>
    <w:rsid w:val="00BD5E7D"/>
    <w:rsid w:val="00BD662E"/>
    <w:rsid w:val="00BD6F8F"/>
    <w:rsid w:val="00BD7565"/>
    <w:rsid w:val="00BE163D"/>
    <w:rsid w:val="00BE2120"/>
    <w:rsid w:val="00BE281D"/>
    <w:rsid w:val="00BE2C3B"/>
    <w:rsid w:val="00BE3672"/>
    <w:rsid w:val="00BE3C28"/>
    <w:rsid w:val="00BE5364"/>
    <w:rsid w:val="00BE5AE2"/>
    <w:rsid w:val="00BE5B17"/>
    <w:rsid w:val="00BE5E6B"/>
    <w:rsid w:val="00BE7514"/>
    <w:rsid w:val="00BF0C65"/>
    <w:rsid w:val="00BF21E5"/>
    <w:rsid w:val="00BF6836"/>
    <w:rsid w:val="00BF6B1E"/>
    <w:rsid w:val="00BF6D52"/>
    <w:rsid w:val="00BF7B0F"/>
    <w:rsid w:val="00C00AF8"/>
    <w:rsid w:val="00C02292"/>
    <w:rsid w:val="00C030D4"/>
    <w:rsid w:val="00C05681"/>
    <w:rsid w:val="00C069BF"/>
    <w:rsid w:val="00C07114"/>
    <w:rsid w:val="00C07957"/>
    <w:rsid w:val="00C07DD5"/>
    <w:rsid w:val="00C105DC"/>
    <w:rsid w:val="00C1062A"/>
    <w:rsid w:val="00C114E7"/>
    <w:rsid w:val="00C11536"/>
    <w:rsid w:val="00C123D1"/>
    <w:rsid w:val="00C12649"/>
    <w:rsid w:val="00C135F5"/>
    <w:rsid w:val="00C14285"/>
    <w:rsid w:val="00C153F4"/>
    <w:rsid w:val="00C15857"/>
    <w:rsid w:val="00C15E7C"/>
    <w:rsid w:val="00C16394"/>
    <w:rsid w:val="00C171E5"/>
    <w:rsid w:val="00C2037B"/>
    <w:rsid w:val="00C22258"/>
    <w:rsid w:val="00C237BD"/>
    <w:rsid w:val="00C23C43"/>
    <w:rsid w:val="00C24823"/>
    <w:rsid w:val="00C26971"/>
    <w:rsid w:val="00C26C4D"/>
    <w:rsid w:val="00C26FAE"/>
    <w:rsid w:val="00C27B3C"/>
    <w:rsid w:val="00C312AA"/>
    <w:rsid w:val="00C313D5"/>
    <w:rsid w:val="00C32888"/>
    <w:rsid w:val="00C33473"/>
    <w:rsid w:val="00C35527"/>
    <w:rsid w:val="00C35C16"/>
    <w:rsid w:val="00C36324"/>
    <w:rsid w:val="00C36461"/>
    <w:rsid w:val="00C36478"/>
    <w:rsid w:val="00C36565"/>
    <w:rsid w:val="00C368B2"/>
    <w:rsid w:val="00C36994"/>
    <w:rsid w:val="00C40E3C"/>
    <w:rsid w:val="00C42C78"/>
    <w:rsid w:val="00C432C2"/>
    <w:rsid w:val="00C43D46"/>
    <w:rsid w:val="00C446BF"/>
    <w:rsid w:val="00C44B1E"/>
    <w:rsid w:val="00C44F1C"/>
    <w:rsid w:val="00C47FBB"/>
    <w:rsid w:val="00C508EB"/>
    <w:rsid w:val="00C520AA"/>
    <w:rsid w:val="00C53821"/>
    <w:rsid w:val="00C551D0"/>
    <w:rsid w:val="00C552AC"/>
    <w:rsid w:val="00C601BC"/>
    <w:rsid w:val="00C604C8"/>
    <w:rsid w:val="00C61580"/>
    <w:rsid w:val="00C70F8F"/>
    <w:rsid w:val="00C7159E"/>
    <w:rsid w:val="00C71AE9"/>
    <w:rsid w:val="00C71C26"/>
    <w:rsid w:val="00C740BE"/>
    <w:rsid w:val="00C7458D"/>
    <w:rsid w:val="00C754B9"/>
    <w:rsid w:val="00C75A27"/>
    <w:rsid w:val="00C76816"/>
    <w:rsid w:val="00C774D1"/>
    <w:rsid w:val="00C77D51"/>
    <w:rsid w:val="00C8081F"/>
    <w:rsid w:val="00C8221C"/>
    <w:rsid w:val="00C82A7D"/>
    <w:rsid w:val="00C82BD1"/>
    <w:rsid w:val="00C83573"/>
    <w:rsid w:val="00C83C5F"/>
    <w:rsid w:val="00C845CA"/>
    <w:rsid w:val="00C84CB5"/>
    <w:rsid w:val="00C85A04"/>
    <w:rsid w:val="00C91C61"/>
    <w:rsid w:val="00C92D20"/>
    <w:rsid w:val="00C93D80"/>
    <w:rsid w:val="00C942DC"/>
    <w:rsid w:val="00C945D6"/>
    <w:rsid w:val="00C94E11"/>
    <w:rsid w:val="00C95055"/>
    <w:rsid w:val="00C954C4"/>
    <w:rsid w:val="00C954E4"/>
    <w:rsid w:val="00C96DEA"/>
    <w:rsid w:val="00C97AAC"/>
    <w:rsid w:val="00C97C2B"/>
    <w:rsid w:val="00C97C4A"/>
    <w:rsid w:val="00C97FFC"/>
    <w:rsid w:val="00CA0BD7"/>
    <w:rsid w:val="00CA12B2"/>
    <w:rsid w:val="00CA19F7"/>
    <w:rsid w:val="00CA1B3F"/>
    <w:rsid w:val="00CA21F5"/>
    <w:rsid w:val="00CA3084"/>
    <w:rsid w:val="00CA32D3"/>
    <w:rsid w:val="00CA3CDA"/>
    <w:rsid w:val="00CA732F"/>
    <w:rsid w:val="00CB01D8"/>
    <w:rsid w:val="00CB03A1"/>
    <w:rsid w:val="00CB27E9"/>
    <w:rsid w:val="00CB2AE9"/>
    <w:rsid w:val="00CB2C73"/>
    <w:rsid w:val="00CB2EAF"/>
    <w:rsid w:val="00CB3E02"/>
    <w:rsid w:val="00CB650D"/>
    <w:rsid w:val="00CB6B0F"/>
    <w:rsid w:val="00CB7093"/>
    <w:rsid w:val="00CB70D7"/>
    <w:rsid w:val="00CB7745"/>
    <w:rsid w:val="00CB7ED0"/>
    <w:rsid w:val="00CC0568"/>
    <w:rsid w:val="00CC0E58"/>
    <w:rsid w:val="00CC2DAD"/>
    <w:rsid w:val="00CC2DF8"/>
    <w:rsid w:val="00CC3335"/>
    <w:rsid w:val="00CC4453"/>
    <w:rsid w:val="00CC4D72"/>
    <w:rsid w:val="00CC4FA1"/>
    <w:rsid w:val="00CC59A2"/>
    <w:rsid w:val="00CC5E7D"/>
    <w:rsid w:val="00CC6262"/>
    <w:rsid w:val="00CD0C4C"/>
    <w:rsid w:val="00CD0C67"/>
    <w:rsid w:val="00CD0EE9"/>
    <w:rsid w:val="00CD1C02"/>
    <w:rsid w:val="00CD3AA9"/>
    <w:rsid w:val="00CD3C9B"/>
    <w:rsid w:val="00CD5A2E"/>
    <w:rsid w:val="00CD6357"/>
    <w:rsid w:val="00CD7518"/>
    <w:rsid w:val="00CE33FE"/>
    <w:rsid w:val="00CE36F6"/>
    <w:rsid w:val="00CE4CFC"/>
    <w:rsid w:val="00CE5F76"/>
    <w:rsid w:val="00CE64FC"/>
    <w:rsid w:val="00CE66ED"/>
    <w:rsid w:val="00CE7FAC"/>
    <w:rsid w:val="00CF19FA"/>
    <w:rsid w:val="00CF1B93"/>
    <w:rsid w:val="00CF255D"/>
    <w:rsid w:val="00CF4B17"/>
    <w:rsid w:val="00CF5AE5"/>
    <w:rsid w:val="00CF6A17"/>
    <w:rsid w:val="00CF71CE"/>
    <w:rsid w:val="00D008DD"/>
    <w:rsid w:val="00D00F09"/>
    <w:rsid w:val="00D0105D"/>
    <w:rsid w:val="00D01A27"/>
    <w:rsid w:val="00D027D5"/>
    <w:rsid w:val="00D0395B"/>
    <w:rsid w:val="00D044C0"/>
    <w:rsid w:val="00D04FEF"/>
    <w:rsid w:val="00D06D23"/>
    <w:rsid w:val="00D11588"/>
    <w:rsid w:val="00D11E1E"/>
    <w:rsid w:val="00D12599"/>
    <w:rsid w:val="00D12DC9"/>
    <w:rsid w:val="00D12FD3"/>
    <w:rsid w:val="00D13D76"/>
    <w:rsid w:val="00D1567C"/>
    <w:rsid w:val="00D16754"/>
    <w:rsid w:val="00D16BC4"/>
    <w:rsid w:val="00D16CAC"/>
    <w:rsid w:val="00D17815"/>
    <w:rsid w:val="00D203EE"/>
    <w:rsid w:val="00D214F7"/>
    <w:rsid w:val="00D23D04"/>
    <w:rsid w:val="00D23E87"/>
    <w:rsid w:val="00D24A90"/>
    <w:rsid w:val="00D26D87"/>
    <w:rsid w:val="00D36036"/>
    <w:rsid w:val="00D36FFD"/>
    <w:rsid w:val="00D3743C"/>
    <w:rsid w:val="00D374AF"/>
    <w:rsid w:val="00D40393"/>
    <w:rsid w:val="00D441B9"/>
    <w:rsid w:val="00D44C39"/>
    <w:rsid w:val="00D44D81"/>
    <w:rsid w:val="00D45AC9"/>
    <w:rsid w:val="00D4605F"/>
    <w:rsid w:val="00D46710"/>
    <w:rsid w:val="00D467FF"/>
    <w:rsid w:val="00D471FD"/>
    <w:rsid w:val="00D47F32"/>
    <w:rsid w:val="00D51E46"/>
    <w:rsid w:val="00D53A87"/>
    <w:rsid w:val="00D53C80"/>
    <w:rsid w:val="00D53EA3"/>
    <w:rsid w:val="00D54274"/>
    <w:rsid w:val="00D5498C"/>
    <w:rsid w:val="00D56879"/>
    <w:rsid w:val="00D60CA2"/>
    <w:rsid w:val="00D622E0"/>
    <w:rsid w:val="00D62922"/>
    <w:rsid w:val="00D6360D"/>
    <w:rsid w:val="00D63B66"/>
    <w:rsid w:val="00D63C49"/>
    <w:rsid w:val="00D647E8"/>
    <w:rsid w:val="00D65A65"/>
    <w:rsid w:val="00D670D8"/>
    <w:rsid w:val="00D67426"/>
    <w:rsid w:val="00D70A18"/>
    <w:rsid w:val="00D7273C"/>
    <w:rsid w:val="00D74382"/>
    <w:rsid w:val="00D7451C"/>
    <w:rsid w:val="00D75B50"/>
    <w:rsid w:val="00D76217"/>
    <w:rsid w:val="00D7725D"/>
    <w:rsid w:val="00D80232"/>
    <w:rsid w:val="00D8070C"/>
    <w:rsid w:val="00D82546"/>
    <w:rsid w:val="00D82594"/>
    <w:rsid w:val="00D82F97"/>
    <w:rsid w:val="00D839F6"/>
    <w:rsid w:val="00D84744"/>
    <w:rsid w:val="00D8594F"/>
    <w:rsid w:val="00D863CC"/>
    <w:rsid w:val="00D91935"/>
    <w:rsid w:val="00D92857"/>
    <w:rsid w:val="00D93AA0"/>
    <w:rsid w:val="00D9586E"/>
    <w:rsid w:val="00D9626C"/>
    <w:rsid w:val="00D96D0F"/>
    <w:rsid w:val="00DA02D6"/>
    <w:rsid w:val="00DA2000"/>
    <w:rsid w:val="00DA2247"/>
    <w:rsid w:val="00DA3706"/>
    <w:rsid w:val="00DA4594"/>
    <w:rsid w:val="00DA5B31"/>
    <w:rsid w:val="00DA5FC3"/>
    <w:rsid w:val="00DA7E0D"/>
    <w:rsid w:val="00DB0C80"/>
    <w:rsid w:val="00DB1275"/>
    <w:rsid w:val="00DB1B7F"/>
    <w:rsid w:val="00DB259A"/>
    <w:rsid w:val="00DB2722"/>
    <w:rsid w:val="00DB2CBD"/>
    <w:rsid w:val="00DB3BE5"/>
    <w:rsid w:val="00DB5934"/>
    <w:rsid w:val="00DB644E"/>
    <w:rsid w:val="00DB65E7"/>
    <w:rsid w:val="00DB7A79"/>
    <w:rsid w:val="00DC087E"/>
    <w:rsid w:val="00DC2DBE"/>
    <w:rsid w:val="00DC34E7"/>
    <w:rsid w:val="00DC4596"/>
    <w:rsid w:val="00DC4CD0"/>
    <w:rsid w:val="00DC51BE"/>
    <w:rsid w:val="00DC5C19"/>
    <w:rsid w:val="00DC6F45"/>
    <w:rsid w:val="00DC7C91"/>
    <w:rsid w:val="00DC7CC0"/>
    <w:rsid w:val="00DD1F88"/>
    <w:rsid w:val="00DD362B"/>
    <w:rsid w:val="00DD3A0E"/>
    <w:rsid w:val="00DD4538"/>
    <w:rsid w:val="00DD75EE"/>
    <w:rsid w:val="00DE3896"/>
    <w:rsid w:val="00DE3E15"/>
    <w:rsid w:val="00DE4B35"/>
    <w:rsid w:val="00DF0026"/>
    <w:rsid w:val="00DF0CC0"/>
    <w:rsid w:val="00DF0D08"/>
    <w:rsid w:val="00DF0D7E"/>
    <w:rsid w:val="00DF13CB"/>
    <w:rsid w:val="00DF2D0B"/>
    <w:rsid w:val="00DF3063"/>
    <w:rsid w:val="00DF310D"/>
    <w:rsid w:val="00DF3426"/>
    <w:rsid w:val="00DF3E2D"/>
    <w:rsid w:val="00DF4F56"/>
    <w:rsid w:val="00DF6741"/>
    <w:rsid w:val="00DF6D9B"/>
    <w:rsid w:val="00E01963"/>
    <w:rsid w:val="00E02605"/>
    <w:rsid w:val="00E029F5"/>
    <w:rsid w:val="00E04773"/>
    <w:rsid w:val="00E0506D"/>
    <w:rsid w:val="00E05122"/>
    <w:rsid w:val="00E073AC"/>
    <w:rsid w:val="00E07A2B"/>
    <w:rsid w:val="00E07C07"/>
    <w:rsid w:val="00E10053"/>
    <w:rsid w:val="00E100C9"/>
    <w:rsid w:val="00E14024"/>
    <w:rsid w:val="00E14094"/>
    <w:rsid w:val="00E14662"/>
    <w:rsid w:val="00E1549B"/>
    <w:rsid w:val="00E170D6"/>
    <w:rsid w:val="00E17995"/>
    <w:rsid w:val="00E203CB"/>
    <w:rsid w:val="00E218A1"/>
    <w:rsid w:val="00E223EC"/>
    <w:rsid w:val="00E22765"/>
    <w:rsid w:val="00E22800"/>
    <w:rsid w:val="00E2308D"/>
    <w:rsid w:val="00E23722"/>
    <w:rsid w:val="00E255C4"/>
    <w:rsid w:val="00E264B0"/>
    <w:rsid w:val="00E2770A"/>
    <w:rsid w:val="00E27EC2"/>
    <w:rsid w:val="00E337CC"/>
    <w:rsid w:val="00E359F0"/>
    <w:rsid w:val="00E3712C"/>
    <w:rsid w:val="00E37436"/>
    <w:rsid w:val="00E37899"/>
    <w:rsid w:val="00E40546"/>
    <w:rsid w:val="00E41FF2"/>
    <w:rsid w:val="00E4229E"/>
    <w:rsid w:val="00E42633"/>
    <w:rsid w:val="00E42D72"/>
    <w:rsid w:val="00E457BB"/>
    <w:rsid w:val="00E45962"/>
    <w:rsid w:val="00E4596B"/>
    <w:rsid w:val="00E45AC4"/>
    <w:rsid w:val="00E45D71"/>
    <w:rsid w:val="00E5091E"/>
    <w:rsid w:val="00E50B58"/>
    <w:rsid w:val="00E50C83"/>
    <w:rsid w:val="00E51326"/>
    <w:rsid w:val="00E519BA"/>
    <w:rsid w:val="00E51A6A"/>
    <w:rsid w:val="00E527C7"/>
    <w:rsid w:val="00E53CDB"/>
    <w:rsid w:val="00E53E59"/>
    <w:rsid w:val="00E54144"/>
    <w:rsid w:val="00E56100"/>
    <w:rsid w:val="00E57575"/>
    <w:rsid w:val="00E6178B"/>
    <w:rsid w:val="00E6212D"/>
    <w:rsid w:val="00E62EEC"/>
    <w:rsid w:val="00E6590C"/>
    <w:rsid w:val="00E6767D"/>
    <w:rsid w:val="00E67A5D"/>
    <w:rsid w:val="00E67C6B"/>
    <w:rsid w:val="00E71545"/>
    <w:rsid w:val="00E72364"/>
    <w:rsid w:val="00E726D3"/>
    <w:rsid w:val="00E72BA9"/>
    <w:rsid w:val="00E74B86"/>
    <w:rsid w:val="00E76CC1"/>
    <w:rsid w:val="00E801BA"/>
    <w:rsid w:val="00E81D5D"/>
    <w:rsid w:val="00E82A85"/>
    <w:rsid w:val="00E831C0"/>
    <w:rsid w:val="00E8422C"/>
    <w:rsid w:val="00E86851"/>
    <w:rsid w:val="00E87680"/>
    <w:rsid w:val="00E900EF"/>
    <w:rsid w:val="00E906C5"/>
    <w:rsid w:val="00E91AAC"/>
    <w:rsid w:val="00E9391C"/>
    <w:rsid w:val="00E93A51"/>
    <w:rsid w:val="00E94426"/>
    <w:rsid w:val="00E94BB9"/>
    <w:rsid w:val="00EA08F0"/>
    <w:rsid w:val="00EA0B1E"/>
    <w:rsid w:val="00EA33D2"/>
    <w:rsid w:val="00EA4A7E"/>
    <w:rsid w:val="00EA4B23"/>
    <w:rsid w:val="00EA5B94"/>
    <w:rsid w:val="00EA682E"/>
    <w:rsid w:val="00EB0917"/>
    <w:rsid w:val="00EB1440"/>
    <w:rsid w:val="00EB2C96"/>
    <w:rsid w:val="00EB371D"/>
    <w:rsid w:val="00EB3747"/>
    <w:rsid w:val="00EB37A4"/>
    <w:rsid w:val="00EB6C8D"/>
    <w:rsid w:val="00EC0277"/>
    <w:rsid w:val="00EC05E3"/>
    <w:rsid w:val="00EC2339"/>
    <w:rsid w:val="00EC327A"/>
    <w:rsid w:val="00EC36D4"/>
    <w:rsid w:val="00EC4A48"/>
    <w:rsid w:val="00EC5BCA"/>
    <w:rsid w:val="00EC6286"/>
    <w:rsid w:val="00EC6E8B"/>
    <w:rsid w:val="00EC76BE"/>
    <w:rsid w:val="00ED0402"/>
    <w:rsid w:val="00ED0B71"/>
    <w:rsid w:val="00ED0D4E"/>
    <w:rsid w:val="00ED15AA"/>
    <w:rsid w:val="00ED1B08"/>
    <w:rsid w:val="00ED2555"/>
    <w:rsid w:val="00ED34A3"/>
    <w:rsid w:val="00ED3E5E"/>
    <w:rsid w:val="00ED47DA"/>
    <w:rsid w:val="00ED4AD7"/>
    <w:rsid w:val="00ED541D"/>
    <w:rsid w:val="00ED616D"/>
    <w:rsid w:val="00EE1118"/>
    <w:rsid w:val="00EE15B5"/>
    <w:rsid w:val="00EE311B"/>
    <w:rsid w:val="00EE497D"/>
    <w:rsid w:val="00EE4EED"/>
    <w:rsid w:val="00EE4F64"/>
    <w:rsid w:val="00EE616E"/>
    <w:rsid w:val="00EE65F1"/>
    <w:rsid w:val="00EE6D2A"/>
    <w:rsid w:val="00EE7E78"/>
    <w:rsid w:val="00EF151A"/>
    <w:rsid w:val="00EF1FEF"/>
    <w:rsid w:val="00EF2B78"/>
    <w:rsid w:val="00EF2D61"/>
    <w:rsid w:val="00EF2EC8"/>
    <w:rsid w:val="00EF44BF"/>
    <w:rsid w:val="00EF5862"/>
    <w:rsid w:val="00EF639C"/>
    <w:rsid w:val="00EF6BEC"/>
    <w:rsid w:val="00F02021"/>
    <w:rsid w:val="00F020D5"/>
    <w:rsid w:val="00F04E67"/>
    <w:rsid w:val="00F05723"/>
    <w:rsid w:val="00F0588B"/>
    <w:rsid w:val="00F06FAF"/>
    <w:rsid w:val="00F0712B"/>
    <w:rsid w:val="00F10968"/>
    <w:rsid w:val="00F10F3C"/>
    <w:rsid w:val="00F1141E"/>
    <w:rsid w:val="00F12A2F"/>
    <w:rsid w:val="00F12ADE"/>
    <w:rsid w:val="00F148B0"/>
    <w:rsid w:val="00F2086C"/>
    <w:rsid w:val="00F22133"/>
    <w:rsid w:val="00F22CA0"/>
    <w:rsid w:val="00F25257"/>
    <w:rsid w:val="00F25470"/>
    <w:rsid w:val="00F321D6"/>
    <w:rsid w:val="00F32806"/>
    <w:rsid w:val="00F3283C"/>
    <w:rsid w:val="00F32AF3"/>
    <w:rsid w:val="00F32CCB"/>
    <w:rsid w:val="00F33276"/>
    <w:rsid w:val="00F338D6"/>
    <w:rsid w:val="00F352B0"/>
    <w:rsid w:val="00F35A10"/>
    <w:rsid w:val="00F36059"/>
    <w:rsid w:val="00F368D0"/>
    <w:rsid w:val="00F36CC7"/>
    <w:rsid w:val="00F36D08"/>
    <w:rsid w:val="00F37816"/>
    <w:rsid w:val="00F40534"/>
    <w:rsid w:val="00F40869"/>
    <w:rsid w:val="00F42B77"/>
    <w:rsid w:val="00F4647D"/>
    <w:rsid w:val="00F4740E"/>
    <w:rsid w:val="00F47EEF"/>
    <w:rsid w:val="00F52635"/>
    <w:rsid w:val="00F54053"/>
    <w:rsid w:val="00F54D42"/>
    <w:rsid w:val="00F55464"/>
    <w:rsid w:val="00F56CD4"/>
    <w:rsid w:val="00F626BB"/>
    <w:rsid w:val="00F6364F"/>
    <w:rsid w:val="00F6488A"/>
    <w:rsid w:val="00F64F35"/>
    <w:rsid w:val="00F664E8"/>
    <w:rsid w:val="00F67BEA"/>
    <w:rsid w:val="00F700DD"/>
    <w:rsid w:val="00F70381"/>
    <w:rsid w:val="00F71082"/>
    <w:rsid w:val="00F71A03"/>
    <w:rsid w:val="00F72258"/>
    <w:rsid w:val="00F722DE"/>
    <w:rsid w:val="00F7303F"/>
    <w:rsid w:val="00F7347B"/>
    <w:rsid w:val="00F7429F"/>
    <w:rsid w:val="00F763C4"/>
    <w:rsid w:val="00F77457"/>
    <w:rsid w:val="00F77630"/>
    <w:rsid w:val="00F77C2C"/>
    <w:rsid w:val="00F800E6"/>
    <w:rsid w:val="00F8313E"/>
    <w:rsid w:val="00F84C8A"/>
    <w:rsid w:val="00F85A10"/>
    <w:rsid w:val="00F85AD2"/>
    <w:rsid w:val="00F9013A"/>
    <w:rsid w:val="00F90E82"/>
    <w:rsid w:val="00F91896"/>
    <w:rsid w:val="00F919A3"/>
    <w:rsid w:val="00F935A1"/>
    <w:rsid w:val="00F9381D"/>
    <w:rsid w:val="00F93F51"/>
    <w:rsid w:val="00F94592"/>
    <w:rsid w:val="00F95863"/>
    <w:rsid w:val="00F95914"/>
    <w:rsid w:val="00F97EBD"/>
    <w:rsid w:val="00FA0E4F"/>
    <w:rsid w:val="00FA1072"/>
    <w:rsid w:val="00FA19C6"/>
    <w:rsid w:val="00FA2F24"/>
    <w:rsid w:val="00FA320E"/>
    <w:rsid w:val="00FA3D2F"/>
    <w:rsid w:val="00FA428D"/>
    <w:rsid w:val="00FA4587"/>
    <w:rsid w:val="00FA77D8"/>
    <w:rsid w:val="00FA7D76"/>
    <w:rsid w:val="00FA7E89"/>
    <w:rsid w:val="00FB0AF5"/>
    <w:rsid w:val="00FB27A6"/>
    <w:rsid w:val="00FB70E2"/>
    <w:rsid w:val="00FC20A8"/>
    <w:rsid w:val="00FC241C"/>
    <w:rsid w:val="00FC3306"/>
    <w:rsid w:val="00FC457D"/>
    <w:rsid w:val="00FC4C86"/>
    <w:rsid w:val="00FC68B3"/>
    <w:rsid w:val="00FC6B68"/>
    <w:rsid w:val="00FC6F30"/>
    <w:rsid w:val="00FC7227"/>
    <w:rsid w:val="00FC735B"/>
    <w:rsid w:val="00FC7848"/>
    <w:rsid w:val="00FC793D"/>
    <w:rsid w:val="00FD0BB9"/>
    <w:rsid w:val="00FD0CB0"/>
    <w:rsid w:val="00FD1683"/>
    <w:rsid w:val="00FD3304"/>
    <w:rsid w:val="00FD34D8"/>
    <w:rsid w:val="00FD47E3"/>
    <w:rsid w:val="00FD5BAC"/>
    <w:rsid w:val="00FE05EA"/>
    <w:rsid w:val="00FE321D"/>
    <w:rsid w:val="00FE70D7"/>
    <w:rsid w:val="00FE759C"/>
    <w:rsid w:val="00FF05AA"/>
    <w:rsid w:val="00FF11F1"/>
    <w:rsid w:val="00FF428C"/>
    <w:rsid w:val="00FF4786"/>
    <w:rsid w:val="00FF513C"/>
    <w:rsid w:val="00FF5441"/>
    <w:rsid w:val="00FF575A"/>
    <w:rsid w:val="00FF6F12"/>
    <w:rsid w:val="00FF747A"/>
    <w:rsid w:val="00FF7A04"/>
    <w:rsid w:val="00FF7C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267">
    <w:lsdException w:name="Normal" w:uiPriority="0" w:qFormat="1"/>
    <w:lsdException w:name="heading 1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uiPriority="0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214F7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9"/>
    <w:qFormat/>
    <w:rsid w:val="00C030D4"/>
    <w:pPr>
      <w:keepNext/>
      <w:spacing w:after="0" w:line="240" w:lineRule="auto"/>
      <w:ind w:right="-1"/>
      <w:jc w:val="center"/>
      <w:outlineLvl w:val="0"/>
    </w:pPr>
    <w:rPr>
      <w:rFonts w:ascii="Times New Roman" w:hAnsi="Times New Roman"/>
      <w:b/>
      <w:sz w:val="24"/>
      <w:szCs w:val="20"/>
      <w:lang w:val="en-US"/>
    </w:rPr>
  </w:style>
  <w:style w:type="paragraph" w:styleId="2">
    <w:name w:val="heading 2"/>
    <w:basedOn w:val="a"/>
    <w:next w:val="a"/>
    <w:link w:val="20"/>
    <w:uiPriority w:val="99"/>
    <w:qFormat/>
    <w:rsid w:val="00C030D4"/>
    <w:pPr>
      <w:keepNext/>
      <w:spacing w:after="0" w:line="240" w:lineRule="auto"/>
      <w:ind w:right="-1"/>
      <w:jc w:val="both"/>
      <w:outlineLvl w:val="1"/>
    </w:pPr>
    <w:rPr>
      <w:rFonts w:ascii="Times New Roman" w:hAnsi="Times New Roman"/>
      <w:sz w:val="24"/>
      <w:szCs w:val="20"/>
    </w:rPr>
  </w:style>
  <w:style w:type="paragraph" w:styleId="3">
    <w:name w:val="heading 3"/>
    <w:basedOn w:val="a"/>
    <w:next w:val="a"/>
    <w:link w:val="30"/>
    <w:uiPriority w:val="99"/>
    <w:qFormat/>
    <w:rsid w:val="00C030D4"/>
    <w:pPr>
      <w:keepNext/>
      <w:spacing w:after="0" w:line="240" w:lineRule="auto"/>
      <w:outlineLvl w:val="2"/>
    </w:pPr>
    <w:rPr>
      <w:rFonts w:ascii="Times New Roman" w:hAnsi="Times New Roman"/>
      <w:sz w:val="24"/>
      <w:szCs w:val="20"/>
    </w:rPr>
  </w:style>
  <w:style w:type="paragraph" w:styleId="4">
    <w:name w:val="heading 4"/>
    <w:basedOn w:val="a"/>
    <w:next w:val="a"/>
    <w:link w:val="40"/>
    <w:uiPriority w:val="99"/>
    <w:qFormat/>
    <w:rsid w:val="00C030D4"/>
    <w:pPr>
      <w:keepNext/>
      <w:spacing w:after="0" w:line="240" w:lineRule="auto"/>
      <w:ind w:right="-1"/>
      <w:outlineLvl w:val="3"/>
    </w:pPr>
    <w:rPr>
      <w:rFonts w:ascii="Times New Roman" w:hAnsi="Times New Roman"/>
      <w:b/>
      <w:sz w:val="20"/>
      <w:szCs w:val="20"/>
      <w:u w:val="single"/>
      <w:lang w:val="en-US"/>
    </w:rPr>
  </w:style>
  <w:style w:type="paragraph" w:styleId="5">
    <w:name w:val="heading 5"/>
    <w:basedOn w:val="a"/>
    <w:next w:val="a"/>
    <w:link w:val="50"/>
    <w:uiPriority w:val="99"/>
    <w:qFormat/>
    <w:rsid w:val="00C030D4"/>
    <w:pPr>
      <w:keepNext/>
      <w:spacing w:after="0" w:line="240" w:lineRule="auto"/>
      <w:ind w:right="-1"/>
      <w:outlineLvl w:val="4"/>
    </w:pPr>
    <w:rPr>
      <w:rFonts w:ascii="Times New Roman" w:hAnsi="Times New Roman"/>
      <w:sz w:val="24"/>
      <w:szCs w:val="20"/>
      <w:lang w:val="en-US"/>
    </w:rPr>
  </w:style>
  <w:style w:type="paragraph" w:styleId="6">
    <w:name w:val="heading 6"/>
    <w:basedOn w:val="a"/>
    <w:next w:val="a"/>
    <w:link w:val="60"/>
    <w:uiPriority w:val="99"/>
    <w:qFormat/>
    <w:rsid w:val="00C030D4"/>
    <w:pPr>
      <w:keepNext/>
      <w:spacing w:after="0" w:line="240" w:lineRule="auto"/>
      <w:jc w:val="right"/>
      <w:outlineLvl w:val="5"/>
    </w:pPr>
    <w:rPr>
      <w:rFonts w:ascii="Times New Roman" w:hAnsi="Times New Roman"/>
      <w:sz w:val="24"/>
      <w:szCs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C030D4"/>
    <w:rPr>
      <w:rFonts w:ascii="Times New Roman" w:hAnsi="Times New Roman" w:cs="Times New Roman"/>
      <w:b/>
      <w:sz w:val="20"/>
      <w:szCs w:val="20"/>
      <w:lang w:val="en-US"/>
    </w:rPr>
  </w:style>
  <w:style w:type="character" w:customStyle="1" w:styleId="20">
    <w:name w:val="Заголовок 2 Знак"/>
    <w:link w:val="2"/>
    <w:uiPriority w:val="99"/>
    <w:semiHidden/>
    <w:locked/>
    <w:rsid w:val="00C030D4"/>
    <w:rPr>
      <w:rFonts w:ascii="Times New Roman" w:hAnsi="Times New Roman" w:cs="Times New Roman"/>
      <w:sz w:val="20"/>
      <w:szCs w:val="20"/>
    </w:rPr>
  </w:style>
  <w:style w:type="character" w:customStyle="1" w:styleId="30">
    <w:name w:val="Заголовок 3 Знак"/>
    <w:link w:val="3"/>
    <w:uiPriority w:val="99"/>
    <w:semiHidden/>
    <w:locked/>
    <w:rsid w:val="00C030D4"/>
    <w:rPr>
      <w:rFonts w:ascii="Times New Roman" w:hAnsi="Times New Roman" w:cs="Times New Roman"/>
      <w:sz w:val="20"/>
      <w:szCs w:val="20"/>
    </w:rPr>
  </w:style>
  <w:style w:type="character" w:customStyle="1" w:styleId="40">
    <w:name w:val="Заголовок 4 Знак"/>
    <w:link w:val="4"/>
    <w:uiPriority w:val="99"/>
    <w:semiHidden/>
    <w:locked/>
    <w:rsid w:val="00C030D4"/>
    <w:rPr>
      <w:rFonts w:ascii="Times New Roman" w:hAnsi="Times New Roman" w:cs="Times New Roman"/>
      <w:b/>
      <w:sz w:val="20"/>
      <w:szCs w:val="20"/>
      <w:u w:val="single"/>
      <w:lang w:val="en-US"/>
    </w:rPr>
  </w:style>
  <w:style w:type="character" w:customStyle="1" w:styleId="50">
    <w:name w:val="Заголовок 5 Знак"/>
    <w:link w:val="5"/>
    <w:uiPriority w:val="99"/>
    <w:semiHidden/>
    <w:locked/>
    <w:rsid w:val="00C030D4"/>
    <w:rPr>
      <w:rFonts w:ascii="Times New Roman" w:hAnsi="Times New Roman" w:cs="Times New Roman"/>
      <w:sz w:val="20"/>
      <w:szCs w:val="20"/>
      <w:lang w:val="en-US"/>
    </w:rPr>
  </w:style>
  <w:style w:type="character" w:customStyle="1" w:styleId="60">
    <w:name w:val="Заголовок 6 Знак"/>
    <w:link w:val="6"/>
    <w:uiPriority w:val="99"/>
    <w:semiHidden/>
    <w:locked/>
    <w:rsid w:val="00C030D4"/>
    <w:rPr>
      <w:rFonts w:ascii="Times New Roman" w:hAnsi="Times New Roman" w:cs="Times New Roman"/>
      <w:sz w:val="20"/>
      <w:szCs w:val="20"/>
      <w:lang w:val="en-GB"/>
    </w:rPr>
  </w:style>
  <w:style w:type="character" w:styleId="a3">
    <w:name w:val="Hyperlink"/>
    <w:uiPriority w:val="99"/>
    <w:rsid w:val="00C030D4"/>
    <w:rPr>
      <w:rFonts w:ascii="Verdana" w:hAnsi="Verdana" w:cs="Times New Roman"/>
      <w:color w:val="003871"/>
      <w:sz w:val="17"/>
      <w:szCs w:val="17"/>
      <w:u w:val="none"/>
      <w:effect w:val="none"/>
    </w:rPr>
  </w:style>
  <w:style w:type="paragraph" w:styleId="a4">
    <w:name w:val="header"/>
    <w:basedOn w:val="a"/>
    <w:link w:val="a5"/>
    <w:uiPriority w:val="99"/>
    <w:semiHidden/>
    <w:rsid w:val="00C030D4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a5">
    <w:name w:val="Верхний колонтитул Знак"/>
    <w:link w:val="a4"/>
    <w:uiPriority w:val="99"/>
    <w:semiHidden/>
    <w:locked/>
    <w:rsid w:val="00C030D4"/>
    <w:rPr>
      <w:rFonts w:ascii="Times New Roman" w:hAnsi="Times New Roman" w:cs="Times New Roman"/>
      <w:sz w:val="20"/>
      <w:szCs w:val="20"/>
      <w:lang w:val="en-GB"/>
    </w:rPr>
  </w:style>
  <w:style w:type="character" w:customStyle="1" w:styleId="FooterChar">
    <w:name w:val="Footer Char"/>
    <w:uiPriority w:val="99"/>
    <w:locked/>
    <w:rsid w:val="00C030D4"/>
    <w:rPr>
      <w:rFonts w:ascii="Times New Roman" w:hAnsi="Times New Roman"/>
      <w:sz w:val="20"/>
      <w:lang w:val="en-GB"/>
    </w:rPr>
  </w:style>
  <w:style w:type="paragraph" w:styleId="a6">
    <w:name w:val="footer"/>
    <w:basedOn w:val="a"/>
    <w:link w:val="a7"/>
    <w:uiPriority w:val="99"/>
    <w:rsid w:val="00C030D4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a7">
    <w:name w:val="Нижний колонтитул Знак"/>
    <w:link w:val="a6"/>
    <w:uiPriority w:val="99"/>
    <w:semiHidden/>
    <w:locked/>
    <w:rsid w:val="00112C5A"/>
    <w:rPr>
      <w:rFonts w:cs="Times New Roman"/>
    </w:rPr>
  </w:style>
  <w:style w:type="paragraph" w:styleId="a8">
    <w:name w:val="caption"/>
    <w:basedOn w:val="a"/>
    <w:next w:val="a"/>
    <w:uiPriority w:val="99"/>
    <w:qFormat/>
    <w:rsid w:val="00C030D4"/>
    <w:pPr>
      <w:spacing w:before="120" w:after="120" w:line="240" w:lineRule="auto"/>
    </w:pPr>
    <w:rPr>
      <w:rFonts w:ascii="Times New Roman" w:hAnsi="Times New Roman"/>
      <w:b/>
      <w:sz w:val="20"/>
      <w:szCs w:val="24"/>
    </w:rPr>
  </w:style>
  <w:style w:type="paragraph" w:styleId="a9">
    <w:name w:val="List Bullet"/>
    <w:basedOn w:val="a"/>
    <w:autoRedefine/>
    <w:uiPriority w:val="99"/>
    <w:semiHidden/>
    <w:rsid w:val="00C030D4"/>
    <w:pPr>
      <w:spacing w:after="0" w:line="240" w:lineRule="auto"/>
      <w:ind w:firstLine="540"/>
      <w:jc w:val="both"/>
    </w:pPr>
    <w:rPr>
      <w:rFonts w:ascii="Times New Roman" w:hAnsi="Times New Roman"/>
    </w:rPr>
  </w:style>
  <w:style w:type="paragraph" w:styleId="aa">
    <w:name w:val="Title"/>
    <w:basedOn w:val="a"/>
    <w:link w:val="11"/>
    <w:uiPriority w:val="99"/>
    <w:qFormat/>
    <w:rsid w:val="00C030D4"/>
    <w:pPr>
      <w:spacing w:after="0" w:line="240" w:lineRule="auto"/>
      <w:jc w:val="center"/>
    </w:pPr>
    <w:rPr>
      <w:rFonts w:ascii="Times New Roman" w:hAnsi="Times New Roman"/>
      <w:b/>
      <w:bCs/>
      <w:sz w:val="24"/>
      <w:szCs w:val="24"/>
    </w:rPr>
  </w:style>
  <w:style w:type="character" w:customStyle="1" w:styleId="11">
    <w:name w:val="Название Знак1"/>
    <w:link w:val="aa"/>
    <w:uiPriority w:val="99"/>
    <w:locked/>
    <w:rsid w:val="00C030D4"/>
    <w:rPr>
      <w:rFonts w:ascii="Times New Roman" w:hAnsi="Times New Roman" w:cs="Times New Roman"/>
      <w:b/>
      <w:bCs/>
      <w:sz w:val="24"/>
      <w:szCs w:val="24"/>
    </w:rPr>
  </w:style>
  <w:style w:type="paragraph" w:styleId="ab">
    <w:name w:val="Body Text"/>
    <w:basedOn w:val="a"/>
    <w:link w:val="ac"/>
    <w:uiPriority w:val="99"/>
    <w:semiHidden/>
    <w:rsid w:val="00C030D4"/>
    <w:pPr>
      <w:spacing w:after="0" w:line="240" w:lineRule="auto"/>
      <w:ind w:right="-1"/>
      <w:jc w:val="both"/>
    </w:pPr>
    <w:rPr>
      <w:rFonts w:ascii="Times New Roman" w:hAnsi="Times New Roman"/>
      <w:sz w:val="24"/>
      <w:szCs w:val="20"/>
      <w:lang w:val="en-US"/>
    </w:rPr>
  </w:style>
  <w:style w:type="character" w:customStyle="1" w:styleId="ac">
    <w:name w:val="Основной текст Знак"/>
    <w:link w:val="ab"/>
    <w:uiPriority w:val="99"/>
    <w:semiHidden/>
    <w:locked/>
    <w:rsid w:val="00C030D4"/>
    <w:rPr>
      <w:rFonts w:ascii="Times New Roman" w:hAnsi="Times New Roman" w:cs="Times New Roman"/>
      <w:sz w:val="20"/>
      <w:szCs w:val="20"/>
      <w:lang w:val="en-US"/>
    </w:rPr>
  </w:style>
  <w:style w:type="character" w:customStyle="1" w:styleId="BodyTextIndentChar">
    <w:name w:val="Body Text Indent Char"/>
    <w:uiPriority w:val="99"/>
    <w:semiHidden/>
    <w:locked/>
    <w:rsid w:val="00C030D4"/>
    <w:rPr>
      <w:rFonts w:ascii="Times New Roman" w:hAnsi="Times New Roman"/>
      <w:sz w:val="20"/>
    </w:rPr>
  </w:style>
  <w:style w:type="paragraph" w:styleId="ad">
    <w:name w:val="Body Text Indent"/>
    <w:basedOn w:val="a"/>
    <w:link w:val="ae"/>
    <w:uiPriority w:val="99"/>
    <w:semiHidden/>
    <w:rsid w:val="00C030D4"/>
    <w:pPr>
      <w:spacing w:after="0" w:line="240" w:lineRule="auto"/>
      <w:ind w:right="-1" w:firstLine="720"/>
      <w:jc w:val="both"/>
    </w:pPr>
    <w:rPr>
      <w:rFonts w:ascii="Times New Roman" w:hAnsi="Times New Roman"/>
      <w:sz w:val="20"/>
      <w:szCs w:val="20"/>
    </w:rPr>
  </w:style>
  <w:style w:type="character" w:customStyle="1" w:styleId="ae">
    <w:name w:val="Основной текст с отступом Знак"/>
    <w:link w:val="ad"/>
    <w:uiPriority w:val="99"/>
    <w:semiHidden/>
    <w:locked/>
    <w:rsid w:val="00112C5A"/>
    <w:rPr>
      <w:rFonts w:cs="Times New Roman"/>
    </w:rPr>
  </w:style>
  <w:style w:type="paragraph" w:styleId="31">
    <w:name w:val="Body Text 3"/>
    <w:basedOn w:val="a"/>
    <w:link w:val="32"/>
    <w:uiPriority w:val="99"/>
    <w:rsid w:val="00C030D4"/>
    <w:pPr>
      <w:widowControl w:val="0"/>
      <w:spacing w:after="0" w:line="280" w:lineRule="exact"/>
      <w:jc w:val="both"/>
    </w:pPr>
    <w:rPr>
      <w:rFonts w:ascii="Times New Roman" w:hAnsi="Times New Roman"/>
      <w:sz w:val="24"/>
      <w:szCs w:val="24"/>
    </w:rPr>
  </w:style>
  <w:style w:type="character" w:customStyle="1" w:styleId="32">
    <w:name w:val="Основной текст 3 Знак"/>
    <w:link w:val="31"/>
    <w:uiPriority w:val="99"/>
    <w:locked/>
    <w:rsid w:val="00C030D4"/>
    <w:rPr>
      <w:rFonts w:ascii="Times New Roman" w:hAnsi="Times New Roman" w:cs="Times New Roman"/>
      <w:sz w:val="24"/>
      <w:szCs w:val="24"/>
    </w:rPr>
  </w:style>
  <w:style w:type="paragraph" w:styleId="af">
    <w:name w:val="Plain Text"/>
    <w:basedOn w:val="a"/>
    <w:link w:val="af0"/>
    <w:rsid w:val="00C030D4"/>
    <w:pPr>
      <w:spacing w:after="0" w:line="240" w:lineRule="auto"/>
    </w:pPr>
    <w:rPr>
      <w:rFonts w:ascii="ZapfDingbats" w:hAnsi="ZapfDingbats"/>
      <w:sz w:val="20"/>
      <w:szCs w:val="20"/>
      <w:lang w:eastAsia="sr-Cyrl-CS"/>
    </w:rPr>
  </w:style>
  <w:style w:type="character" w:customStyle="1" w:styleId="af0">
    <w:name w:val="Текст Знак"/>
    <w:link w:val="af"/>
    <w:locked/>
    <w:rsid w:val="00C030D4"/>
    <w:rPr>
      <w:rFonts w:ascii="ZapfDingbats" w:hAnsi="ZapfDingbats" w:cs="Times New Roman"/>
      <w:sz w:val="20"/>
      <w:szCs w:val="20"/>
      <w:lang w:eastAsia="sr-Cyrl-CS"/>
    </w:rPr>
  </w:style>
  <w:style w:type="paragraph" w:customStyle="1" w:styleId="Default">
    <w:name w:val="Default"/>
    <w:uiPriority w:val="99"/>
    <w:rsid w:val="00C030D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af1">
    <w:name w:val="Текст в заданном формате"/>
    <w:basedOn w:val="a"/>
    <w:uiPriority w:val="99"/>
    <w:rsid w:val="00C030D4"/>
    <w:pPr>
      <w:widowControl w:val="0"/>
      <w:suppressAutoHyphens/>
      <w:spacing w:after="0" w:line="240" w:lineRule="auto"/>
    </w:pPr>
    <w:rPr>
      <w:rFonts w:ascii="Times New Roman" w:eastAsia="NSimSun" w:hAnsi="Times New Roman" w:cs="Courier New"/>
      <w:sz w:val="20"/>
      <w:szCs w:val="20"/>
      <w:lang w:eastAsia="hi-IN" w:bidi="hi-IN"/>
    </w:rPr>
  </w:style>
  <w:style w:type="character" w:customStyle="1" w:styleId="val">
    <w:name w:val="val"/>
    <w:uiPriority w:val="99"/>
    <w:rsid w:val="00C030D4"/>
    <w:rPr>
      <w:rFonts w:cs="Times New Roman"/>
    </w:rPr>
  </w:style>
  <w:style w:type="character" w:customStyle="1" w:styleId="textitalics">
    <w:name w:val="textitalics"/>
    <w:uiPriority w:val="99"/>
    <w:rsid w:val="00C030D4"/>
    <w:rPr>
      <w:rFonts w:cs="Times New Roman"/>
    </w:rPr>
  </w:style>
  <w:style w:type="character" w:customStyle="1" w:styleId="txtboldonly">
    <w:name w:val="txtboldonly"/>
    <w:uiPriority w:val="99"/>
    <w:rsid w:val="00C030D4"/>
    <w:rPr>
      <w:rFonts w:cs="Times New Roman"/>
    </w:rPr>
  </w:style>
  <w:style w:type="character" w:customStyle="1" w:styleId="longtext">
    <w:name w:val="long_text"/>
    <w:uiPriority w:val="99"/>
    <w:rsid w:val="00C030D4"/>
    <w:rPr>
      <w:rFonts w:cs="Times New Roman"/>
    </w:rPr>
  </w:style>
  <w:style w:type="character" w:customStyle="1" w:styleId="shorttext">
    <w:name w:val="short_text"/>
    <w:uiPriority w:val="99"/>
    <w:rsid w:val="00C030D4"/>
    <w:rPr>
      <w:rFonts w:cs="Times New Roman"/>
    </w:rPr>
  </w:style>
  <w:style w:type="paragraph" w:styleId="af2">
    <w:name w:val="Balloon Text"/>
    <w:basedOn w:val="a"/>
    <w:link w:val="af3"/>
    <w:uiPriority w:val="99"/>
    <w:semiHidden/>
    <w:rsid w:val="00C030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link w:val="af2"/>
    <w:uiPriority w:val="99"/>
    <w:semiHidden/>
    <w:locked/>
    <w:rsid w:val="00C030D4"/>
    <w:rPr>
      <w:rFonts w:ascii="Tahoma" w:hAnsi="Tahoma" w:cs="Tahoma"/>
      <w:sz w:val="16"/>
      <w:szCs w:val="16"/>
    </w:rPr>
  </w:style>
  <w:style w:type="table" w:styleId="af4">
    <w:name w:val="Table Grid"/>
    <w:basedOn w:val="a1"/>
    <w:uiPriority w:val="99"/>
    <w:rsid w:val="007629C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5">
    <w:name w:val="List Paragraph"/>
    <w:basedOn w:val="a"/>
    <w:uiPriority w:val="99"/>
    <w:qFormat/>
    <w:rsid w:val="006374AC"/>
    <w:pPr>
      <w:ind w:left="720"/>
      <w:contextualSpacing/>
    </w:pPr>
  </w:style>
  <w:style w:type="character" w:styleId="af6">
    <w:name w:val="Placeholder Text"/>
    <w:uiPriority w:val="99"/>
    <w:semiHidden/>
    <w:rsid w:val="005A710A"/>
    <w:rPr>
      <w:rFonts w:cs="Times New Roman"/>
      <w:color w:val="808080"/>
    </w:rPr>
  </w:style>
  <w:style w:type="character" w:styleId="af7">
    <w:name w:val="Strong"/>
    <w:uiPriority w:val="22"/>
    <w:qFormat/>
    <w:rsid w:val="009E4B51"/>
    <w:rPr>
      <w:b/>
      <w:bCs/>
    </w:rPr>
  </w:style>
  <w:style w:type="character" w:customStyle="1" w:styleId="externalref">
    <w:name w:val="externalref"/>
    <w:basedOn w:val="a0"/>
    <w:rsid w:val="009E4B51"/>
  </w:style>
  <w:style w:type="character" w:customStyle="1" w:styleId="refsource">
    <w:name w:val="refsource"/>
    <w:basedOn w:val="a0"/>
    <w:rsid w:val="009E4B51"/>
  </w:style>
  <w:style w:type="character" w:customStyle="1" w:styleId="article-doi">
    <w:name w:val="article-doi"/>
    <w:basedOn w:val="a0"/>
    <w:rsid w:val="009E4B51"/>
  </w:style>
  <w:style w:type="character" w:customStyle="1" w:styleId="article-headermeta-info-label">
    <w:name w:val="article-header__meta-info-label"/>
    <w:basedOn w:val="a0"/>
    <w:rsid w:val="009E4B51"/>
  </w:style>
  <w:style w:type="character" w:customStyle="1" w:styleId="article-headermeta-info-data">
    <w:name w:val="article-header__meta-info-data"/>
    <w:basedOn w:val="a0"/>
    <w:rsid w:val="009E4B51"/>
  </w:style>
  <w:style w:type="character" w:customStyle="1" w:styleId="nowrap1">
    <w:name w:val="nowrap1"/>
    <w:basedOn w:val="a0"/>
    <w:rsid w:val="00503020"/>
  </w:style>
  <w:style w:type="character" w:customStyle="1" w:styleId="wd-jnl-art-breadcrumb-title">
    <w:name w:val="wd-jnl-art-breadcrumb-title"/>
    <w:basedOn w:val="a0"/>
    <w:rsid w:val="00503020"/>
  </w:style>
  <w:style w:type="paragraph" w:styleId="af8">
    <w:name w:val="endnote text"/>
    <w:basedOn w:val="a"/>
    <w:link w:val="af9"/>
    <w:uiPriority w:val="99"/>
    <w:unhideWhenUsed/>
    <w:locked/>
    <w:rsid w:val="008D1541"/>
    <w:pPr>
      <w:spacing w:after="0" w:line="240" w:lineRule="auto"/>
    </w:pPr>
    <w:rPr>
      <w:sz w:val="20"/>
      <w:szCs w:val="20"/>
    </w:rPr>
  </w:style>
  <w:style w:type="character" w:customStyle="1" w:styleId="af9">
    <w:name w:val="Текст концевой сноски Знак"/>
    <w:basedOn w:val="a0"/>
    <w:link w:val="af8"/>
    <w:uiPriority w:val="99"/>
    <w:rsid w:val="008D1541"/>
  </w:style>
  <w:style w:type="character" w:styleId="afa">
    <w:name w:val="endnote reference"/>
    <w:basedOn w:val="a0"/>
    <w:uiPriority w:val="99"/>
    <w:semiHidden/>
    <w:unhideWhenUsed/>
    <w:locked/>
    <w:rsid w:val="008D1541"/>
    <w:rPr>
      <w:vertAlign w:val="superscript"/>
    </w:rPr>
  </w:style>
  <w:style w:type="paragraph" w:customStyle="1" w:styleId="BodyLNoTab">
    <w:name w:val="BodyL.NoTab"/>
    <w:basedOn w:val="a"/>
    <w:next w:val="a"/>
    <w:qFormat/>
    <w:rsid w:val="004C22A3"/>
    <w:pPr>
      <w:spacing w:after="0" w:line="360" w:lineRule="auto"/>
      <w:jc w:val="both"/>
    </w:pPr>
    <w:rPr>
      <w:rFonts w:ascii="Times New Roman" w:hAnsi="Times New Roman"/>
      <w:sz w:val="28"/>
      <w:szCs w:val="20"/>
      <w:lang w:eastAsia="en-US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642EAB"/>
    <w:rPr>
      <w:color w:val="605E5C"/>
      <w:shd w:val="clear" w:color="auto" w:fill="E1DFDD"/>
    </w:rPr>
  </w:style>
  <w:style w:type="paragraph" w:customStyle="1" w:styleId="BodyL">
    <w:name w:val="BodyL."/>
    <w:basedOn w:val="a"/>
    <w:link w:val="BodyL0"/>
    <w:qFormat/>
    <w:rsid w:val="00714734"/>
    <w:pPr>
      <w:spacing w:after="0" w:line="360" w:lineRule="auto"/>
      <w:ind w:firstLine="567"/>
      <w:jc w:val="both"/>
    </w:pPr>
    <w:rPr>
      <w:rFonts w:ascii="Times New Roman" w:hAnsi="Times New Roman"/>
      <w:sz w:val="28"/>
      <w:szCs w:val="20"/>
      <w:lang w:eastAsia="en-US"/>
    </w:rPr>
  </w:style>
  <w:style w:type="character" w:customStyle="1" w:styleId="BodyL0">
    <w:name w:val="BodyL. Знак"/>
    <w:link w:val="BodyL"/>
    <w:rsid w:val="00714734"/>
    <w:rPr>
      <w:rFonts w:ascii="Times New Roman" w:hAnsi="Times New Roman"/>
      <w:sz w:val="28"/>
      <w:lang w:eastAsia="en-US"/>
    </w:rPr>
  </w:style>
  <w:style w:type="paragraph" w:customStyle="1" w:styleId="References">
    <w:name w:val="References"/>
    <w:basedOn w:val="a"/>
    <w:qFormat/>
    <w:rsid w:val="009A33AF"/>
    <w:pPr>
      <w:numPr>
        <w:numId w:val="14"/>
      </w:numPr>
      <w:tabs>
        <w:tab w:val="left" w:pos="284"/>
      </w:tabs>
      <w:spacing w:after="0" w:line="360" w:lineRule="auto"/>
      <w:ind w:left="0" w:firstLine="0"/>
      <w:jc w:val="both"/>
    </w:pPr>
    <w:rPr>
      <w:rFonts w:ascii="Times New Roman" w:hAnsi="Times New Roman"/>
      <w:sz w:val="24"/>
      <w:szCs w:val="20"/>
      <w:lang w:val="en-US" w:eastAsia="en-US"/>
    </w:rPr>
  </w:style>
  <w:style w:type="paragraph" w:styleId="HTML">
    <w:name w:val="HTML Preformatted"/>
    <w:basedOn w:val="a"/>
    <w:link w:val="HTML0"/>
    <w:uiPriority w:val="99"/>
    <w:unhideWhenUsed/>
    <w:locked/>
    <w:rsid w:val="009A33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9A33AF"/>
    <w:rPr>
      <w:rFonts w:ascii="Courier New" w:hAnsi="Courier New" w:cs="Courier New"/>
    </w:rPr>
  </w:style>
  <w:style w:type="paragraph" w:customStyle="1" w:styleId="Heading">
    <w:name w:val="Heading"/>
    <w:basedOn w:val="a"/>
    <w:next w:val="BodyL"/>
    <w:qFormat/>
    <w:rsid w:val="00421E99"/>
    <w:pPr>
      <w:keepNext/>
      <w:spacing w:before="240" w:after="120" w:line="360" w:lineRule="auto"/>
      <w:jc w:val="center"/>
      <w:outlineLvl w:val="0"/>
    </w:pPr>
    <w:rPr>
      <w:rFonts w:ascii="Times New Roman" w:hAnsi="Times New Roman"/>
      <w:caps/>
      <w:sz w:val="28"/>
      <w:szCs w:val="20"/>
      <w:lang w:eastAsia="en-US"/>
    </w:rPr>
  </w:style>
  <w:style w:type="character" w:customStyle="1" w:styleId="menug">
    <w:name w:val="menug"/>
    <w:basedOn w:val="a0"/>
    <w:rsid w:val="00DB1275"/>
  </w:style>
  <w:style w:type="paragraph" w:customStyle="1" w:styleId="afb">
    <w:basedOn w:val="a"/>
    <w:next w:val="aa"/>
    <w:link w:val="afc"/>
    <w:qFormat/>
    <w:rsid w:val="00401AFA"/>
    <w:pPr>
      <w:spacing w:after="0" w:line="240" w:lineRule="auto"/>
      <w:jc w:val="center"/>
    </w:pPr>
    <w:rPr>
      <w:sz w:val="28"/>
      <w:szCs w:val="20"/>
    </w:rPr>
  </w:style>
  <w:style w:type="character" w:customStyle="1" w:styleId="afc">
    <w:name w:val="Название Знак"/>
    <w:link w:val="afb"/>
    <w:rsid w:val="00401AFA"/>
    <w:rPr>
      <w:sz w:val="28"/>
    </w:rPr>
  </w:style>
  <w:style w:type="character" w:styleId="afd">
    <w:name w:val="FollowedHyperlink"/>
    <w:basedOn w:val="a0"/>
    <w:uiPriority w:val="99"/>
    <w:semiHidden/>
    <w:unhideWhenUsed/>
    <w:locked/>
    <w:rsid w:val="0038074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1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7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4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6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985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55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27182">
                                  <w:marLeft w:val="-188"/>
                                  <w:marRight w:val="-18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9539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5120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796574">
                                              <w:marLeft w:val="-188"/>
                                              <w:marRight w:val="-188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349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273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91700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1041948">
                                                              <w:marLeft w:val="0"/>
                                                              <w:marRight w:val="0"/>
                                                              <w:marTop w:val="188"/>
                                                              <w:marBottom w:val="188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31387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39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0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0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411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9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19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1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29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347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76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0148506">
                                  <w:marLeft w:val="-188"/>
                                  <w:marRight w:val="-18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6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44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431773">
                                              <w:marLeft w:val="-188"/>
                                              <w:marRight w:val="-188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806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21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148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5281111">
                                                              <w:marLeft w:val="0"/>
                                                              <w:marRight w:val="0"/>
                                                              <w:marTop w:val="188"/>
                                                              <w:marBottom w:val="188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69285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2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28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557201">
                  <w:marLeft w:val="0"/>
                  <w:marRight w:val="0"/>
                  <w:marTop w:val="15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91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857954">
                          <w:marLeft w:val="0"/>
                          <w:marRight w:val="465"/>
                          <w:marTop w:val="105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049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76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3168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1477C60-A4EB-4FCD-A984-112FA1BDEE0D}">
  <we:reference id="wa104099688" version="1.3.0.0" store="ru-RU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324987-6A86-4EF2-A1C0-7AC51D64D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6</TotalTime>
  <Pages>1</Pages>
  <Words>4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Южно-Уральский государственный университет</Company>
  <LinksUpToDate>false</LinksUpToDate>
  <CharactersWithSpaces>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</dc:creator>
  <cp:lastModifiedBy>User</cp:lastModifiedBy>
  <cp:revision>477</cp:revision>
  <cp:lastPrinted>2021-02-23T13:55:00Z</cp:lastPrinted>
  <dcterms:created xsi:type="dcterms:W3CDTF">2019-08-14T09:09:00Z</dcterms:created>
  <dcterms:modified xsi:type="dcterms:W3CDTF">2022-02-28T14:02:00Z</dcterms:modified>
</cp:coreProperties>
</file>